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rPr>
        <w:t>农商银行超值宝1年</w:t>
      </w:r>
      <w:r>
        <w:rPr>
          <w:rFonts w:hint="eastAsia" w:ascii="方正小标宋简体" w:hAnsi="宋体" w:eastAsia="方正小标宋简体"/>
          <w:color w:val="000000"/>
          <w:sz w:val="44"/>
          <w:szCs w:val="32"/>
          <w:shd w:val="clear" w:color="auto" w:fill="FFFFFF"/>
          <w:lang w:val="en-US" w:eastAsia="zh-CN"/>
        </w:rPr>
        <w:t>6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6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0001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20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2月2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６１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5772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4,375.4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395,455.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06,595,733.9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562475" cy="2555240"/>
            <wp:effectExtent l="4445" t="4445" r="5080" b="12065"/>
            <wp:docPr id="1030"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3.20 </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2.7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3.30</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93</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71415" cy="3075940"/>
            <wp:effectExtent l="4445" t="4445" r="15240" b="5715"/>
            <wp:docPr id="103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szCs w:val="21"/>
          <w:shd w:val="clear" w:color="auto" w:fill="FFFFFF"/>
          <w:lang w:val="en-US" w:eastAsia="zh-CN"/>
        </w:rPr>
        <w:t>1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6</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w:t>
      </w:r>
      <w:r>
        <w:rPr>
          <w:rFonts w:hint="eastAsia" w:ascii="仿宋" w:hAnsi="仿宋" w:eastAsia="仿宋"/>
          <w:color w:val="000000"/>
          <w:szCs w:val="21"/>
          <w:lang w:val="en-US" w:eastAsia="zh-CN"/>
        </w:rPr>
        <w:t>03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highlight w:val="none"/>
          <w:lang w:val="en-US" w:eastAsia="zh-CN"/>
        </w:rPr>
        <w:t>3.2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103,557,158.18</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49.9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 w:val="21"/>
              </w:rPr>
              <w:t>103,605,709.0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50.0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207,162,867.22</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207,162,867.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1,546.1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rPr>
            </w:pPr>
            <w:r>
              <w:rPr>
                <w:rFonts w:hint="eastAsia" w:ascii="仿宋" w:hAnsi="仿宋" w:eastAsia="仿宋"/>
                <w:szCs w:val="21"/>
                <w:lang w:val="en-US" w:eastAsia="zh-CN"/>
              </w:rPr>
              <w:t>0.2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207,164,413.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616,563,588.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4.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2,779,6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xml:space="preserve">3.0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08,445,764.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7.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1,446,083.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16,189,592.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615,425,408.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佳源0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51,104,2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000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37,499,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鑫元货币B</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0,00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0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2,523,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9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6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64,381,124.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筑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58,976,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S19六民</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55,127,2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GC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45,001,45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26,212,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9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771,489,854.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6.7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jc w:val="cente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cZEeZSGsdJmPsPXlFVAuaFWo0xc=" w:salt="roa8tA6DH2wFaUs6QVObz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9860979"/>
    <w:rsid w:val="0A626B8A"/>
    <w:rsid w:val="0D901766"/>
    <w:rsid w:val="119D38F4"/>
    <w:rsid w:val="11F52987"/>
    <w:rsid w:val="12DA60B7"/>
    <w:rsid w:val="13204EB3"/>
    <w:rsid w:val="1322763E"/>
    <w:rsid w:val="13A3270E"/>
    <w:rsid w:val="15271F3C"/>
    <w:rsid w:val="153D2966"/>
    <w:rsid w:val="17E41503"/>
    <w:rsid w:val="2A3A53F1"/>
    <w:rsid w:val="2F4671E3"/>
    <w:rsid w:val="33C40040"/>
    <w:rsid w:val="342153CB"/>
    <w:rsid w:val="34296D79"/>
    <w:rsid w:val="38D97024"/>
    <w:rsid w:val="38E926E9"/>
    <w:rsid w:val="3A7B1FEB"/>
    <w:rsid w:val="3B603487"/>
    <w:rsid w:val="3D320D98"/>
    <w:rsid w:val="4264087B"/>
    <w:rsid w:val="42FF6865"/>
    <w:rsid w:val="43F3566A"/>
    <w:rsid w:val="44FC1717"/>
    <w:rsid w:val="457A406E"/>
    <w:rsid w:val="45AD7396"/>
    <w:rsid w:val="46CD3A39"/>
    <w:rsid w:val="48E8631C"/>
    <w:rsid w:val="49D806A7"/>
    <w:rsid w:val="4D870C30"/>
    <w:rsid w:val="4E793A1D"/>
    <w:rsid w:val="51366883"/>
    <w:rsid w:val="51A03B59"/>
    <w:rsid w:val="57B47E4D"/>
    <w:rsid w:val="59C12FAC"/>
    <w:rsid w:val="5E660FCE"/>
    <w:rsid w:val="62446D78"/>
    <w:rsid w:val="633C1C8C"/>
    <w:rsid w:val="64E76C31"/>
    <w:rsid w:val="705B15C4"/>
    <w:rsid w:val="73083B4A"/>
    <w:rsid w:val="73181AE2"/>
    <w:rsid w:val="737F3265"/>
    <w:rsid w:val="757F3635"/>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5400" cap="rnd" cmpd="sng" algn="ctr">
              <a:solidFill>
                <a:srgbClr val="5B9BD5"/>
              </a:solidFill>
              <a:prstDash val="solid"/>
              <a:round/>
            </a:ln>
          </c:spPr>
          <c:marker>
            <c:symbol val="none"/>
          </c:marker>
          <c:dPt>
            <c:idx val="0"/>
            <c:marker>
              <c:symbol val="none"/>
            </c:marker>
            <c:bubble3D val="0"/>
            <c:explosion val="0"/>
            <c:spPr>
              <a:ln w="25400" cap="rnd" cmpd="sng" algn="ctr">
                <a:solidFill>
                  <a:srgbClr val="5B9BD5"/>
                </a:solidFill>
                <a:prstDash val="solid"/>
                <a:round/>
              </a:ln>
            </c:spPr>
          </c:dPt>
          <c:dPt>
            <c:idx val="1"/>
            <c:marker>
              <c:symbol val="none"/>
            </c:marker>
            <c:bubble3D val="0"/>
            <c:explosion val="0"/>
            <c:spPr>
              <a:ln w="25400" cap="rnd" cmpd="sng" algn="ctr">
                <a:solidFill>
                  <a:srgbClr val="5B9BD5"/>
                </a:solidFill>
                <a:prstDash val="solid"/>
                <a:round/>
              </a:ln>
            </c:spPr>
          </c:dPt>
          <c:dPt>
            <c:idx val="2"/>
            <c:marker>
              <c:symbol val="none"/>
            </c:marker>
            <c:bubble3D val="0"/>
            <c:explosion val="0"/>
            <c:spPr>
              <a:ln w="25400" cap="rnd" cmpd="sng" algn="ctr">
                <a:solidFill>
                  <a:srgbClr val="5B9BD5"/>
                </a:solidFill>
                <a:prstDash val="solid"/>
                <a:round/>
              </a:ln>
            </c:spPr>
          </c:dPt>
          <c:dPt>
            <c:idx val="3"/>
            <c:marker>
              <c:symbol val="none"/>
            </c:marker>
            <c:bubble3D val="0"/>
            <c:explosion val="0"/>
            <c:spPr>
              <a:ln w="25400" cap="rnd" cmpd="sng" algn="ctr">
                <a:solidFill>
                  <a:srgbClr val="5B9BD5"/>
                </a:solidFill>
                <a:prstDash val="solid"/>
                <a:round/>
              </a:ln>
            </c:spPr>
          </c:dPt>
          <c:dPt>
            <c:idx val="4"/>
            <c:marker>
              <c:symbol val="none"/>
            </c:marker>
            <c:bubble3D val="0"/>
            <c:explosion val="0"/>
            <c:spPr>
              <a:ln w="25400" cap="rnd" cmpd="sng" algn="ctr">
                <a:solidFill>
                  <a:srgbClr val="5B9BD5"/>
                </a:solidFill>
                <a:prstDash val="solid"/>
                <a:round/>
              </a:ln>
            </c:spPr>
          </c:dPt>
          <c:dPt>
            <c:idx val="5"/>
            <c:marker>
              <c:symbol val="none"/>
            </c:marker>
            <c:bubble3D val="0"/>
            <c:explosion val="0"/>
            <c:spPr>
              <a:ln w="25400" cap="rnd" cmpd="sng" algn="ctr">
                <a:solidFill>
                  <a:srgbClr val="5B9BD5"/>
                </a:solidFill>
                <a:prstDash val="solid"/>
                <a:round/>
              </a:ln>
            </c:spPr>
          </c:dPt>
          <c:dPt>
            <c:idx val="6"/>
            <c:marker>
              <c:symbol val="none"/>
            </c:marker>
            <c:bubble3D val="0"/>
            <c:explosion val="0"/>
            <c:spPr>
              <a:ln w="25400" cap="rnd" cmpd="sng" algn="ctr">
                <a:solidFill>
                  <a:srgbClr val="5B9BD5"/>
                </a:solidFill>
                <a:prstDash val="solid"/>
                <a:round/>
              </a:ln>
            </c:spPr>
          </c:dPt>
          <c:dPt>
            <c:idx val="7"/>
            <c:marker>
              <c:symbol val="none"/>
            </c:marker>
            <c:bubble3D val="0"/>
            <c:explosion val="0"/>
            <c:spPr>
              <a:ln w="25400" cap="rnd" cmpd="sng" algn="ctr">
                <a:solidFill>
                  <a:srgbClr val="5B9BD5"/>
                </a:solidFill>
                <a:prstDash val="solid"/>
                <a:round/>
              </a:ln>
            </c:spPr>
          </c:dPt>
          <c:dPt>
            <c:idx val="8"/>
            <c:marker>
              <c:symbol val="none"/>
            </c:marker>
            <c:bubble3D val="0"/>
            <c:explosion val="0"/>
            <c:spPr>
              <a:ln w="25400" cap="rnd" cmpd="sng" algn="ctr">
                <a:solidFill>
                  <a:srgbClr val="5B9BD5"/>
                </a:solidFill>
                <a:prstDash val="solid"/>
                <a:round/>
              </a:ln>
            </c:spPr>
          </c:dPt>
          <c:dPt>
            <c:idx val="9"/>
            <c:marker>
              <c:symbol val="none"/>
            </c:marker>
            <c:bubble3D val="0"/>
            <c:explosion val="0"/>
            <c:spPr>
              <a:ln w="25400" cap="rnd" cmpd="sng" algn="ctr">
                <a:solidFill>
                  <a:srgbClr val="5B9BD5"/>
                </a:solidFill>
                <a:prstDash val="solid"/>
                <a:round/>
              </a:ln>
            </c:spPr>
          </c:dPt>
          <c:dPt>
            <c:idx val="10"/>
            <c:marker>
              <c:symbol val="none"/>
            </c:marker>
            <c:bubble3D val="0"/>
            <c:explosion val="0"/>
            <c:spPr>
              <a:ln w="25400" cap="rnd" cmpd="sng" algn="ctr">
                <a:solidFill>
                  <a:srgbClr val="5B9BD5"/>
                </a:solidFill>
                <a:prstDash val="solid"/>
                <a:round/>
              </a:ln>
            </c:spPr>
          </c:dPt>
          <c:dPt>
            <c:idx val="11"/>
            <c:marker>
              <c:symbol val="none"/>
            </c:marker>
            <c:bubble3D val="0"/>
            <c:explosion val="0"/>
            <c:spPr>
              <a:ln w="25400" cap="rnd" cmpd="sng" algn="ctr">
                <a:solidFill>
                  <a:srgbClr val="5B9BD5"/>
                </a:solidFill>
                <a:prstDash val="solid"/>
                <a:round/>
              </a:ln>
            </c:spPr>
          </c:dPt>
          <c:dPt>
            <c:idx val="12"/>
            <c:marker>
              <c:symbol val="none"/>
            </c:marker>
            <c:bubble3D val="0"/>
            <c:explosion val="0"/>
            <c:spPr>
              <a:ln w="25400" cap="rnd" cmpd="sng" algn="ctr">
                <a:solidFill>
                  <a:srgbClr val="5B9BD5"/>
                </a:solidFill>
                <a:prstDash val="solid"/>
                <a:round/>
              </a:ln>
            </c:spPr>
          </c:dPt>
          <c:dPt>
            <c:idx val="13"/>
            <c:marker>
              <c:symbol val="none"/>
            </c:marker>
            <c:bubble3D val="0"/>
            <c:explosion val="0"/>
            <c:spPr>
              <a:ln w="25400" cap="rnd" cmpd="sng" algn="ctr">
                <a:solidFill>
                  <a:srgbClr val="5B9BD5"/>
                </a:solidFill>
                <a:prstDash val="solid"/>
                <a:round/>
              </a:ln>
            </c:spPr>
          </c:dPt>
          <c:dPt>
            <c:idx val="14"/>
            <c:marker>
              <c:symbol val="none"/>
            </c:marker>
            <c:bubble3D val="0"/>
            <c:explosion val="0"/>
            <c:spPr>
              <a:ln w="25400" cap="rnd" cmpd="sng" algn="ctr">
                <a:solidFill>
                  <a:srgbClr val="5B9BD5"/>
                </a:solidFill>
                <a:prstDash val="solid"/>
                <a:round/>
              </a:ln>
            </c:spPr>
          </c:dPt>
          <c:dPt>
            <c:idx val="15"/>
            <c:marker>
              <c:symbol val="none"/>
            </c:marker>
            <c:bubble3D val="0"/>
            <c:explosion val="0"/>
            <c:spPr>
              <a:ln w="25400" cap="rnd" cmpd="sng" algn="ctr">
                <a:solidFill>
                  <a:srgbClr val="5B9BD5"/>
                </a:solidFill>
                <a:prstDash val="solid"/>
                <a:round/>
              </a:ln>
            </c:spPr>
          </c:dPt>
          <c:dPt>
            <c:idx val="16"/>
            <c:marker>
              <c:symbol val="none"/>
            </c:marker>
            <c:bubble3D val="0"/>
            <c:explosion val="0"/>
            <c:spPr>
              <a:ln w="25400" cap="rnd" cmpd="sng" algn="ctr">
                <a:solidFill>
                  <a:srgbClr val="5B9BD5"/>
                </a:solidFill>
                <a:prstDash val="solid"/>
                <a:round/>
              </a:ln>
            </c:spPr>
          </c:dPt>
          <c:dPt>
            <c:idx val="17"/>
            <c:marker>
              <c:symbol val="none"/>
            </c:marker>
            <c:bubble3D val="0"/>
            <c:explosion val="0"/>
            <c:spPr>
              <a:ln w="25400" cap="rnd" cmpd="sng" algn="ctr">
                <a:solidFill>
                  <a:srgbClr val="5B9BD5"/>
                </a:solidFill>
                <a:prstDash val="solid"/>
                <a:round/>
              </a:ln>
            </c:spPr>
          </c:dPt>
          <c:dPt>
            <c:idx val="18"/>
            <c:marker>
              <c:symbol val="none"/>
            </c:marker>
            <c:bubble3D val="0"/>
            <c:explosion val="0"/>
            <c:spPr>
              <a:ln w="25400" cap="rnd" cmpd="sng" algn="ctr">
                <a:solidFill>
                  <a:srgbClr val="5B9BD5"/>
                </a:solidFill>
                <a:prstDash val="solid"/>
                <a:round/>
              </a:ln>
            </c:spPr>
          </c:dPt>
          <c:dPt>
            <c:idx val="19"/>
            <c:marker>
              <c:symbol val="none"/>
            </c:marker>
            <c:bubble3D val="0"/>
            <c:explosion val="0"/>
            <c:spPr>
              <a:ln w="25400" cap="rnd" cmpd="sng" algn="ctr">
                <a:solidFill>
                  <a:srgbClr val="5B9BD5"/>
                </a:solidFill>
                <a:prstDash val="solid"/>
                <a:round/>
              </a:ln>
            </c:spPr>
          </c:dPt>
          <c:dPt>
            <c:idx val="20"/>
            <c:marker>
              <c:symbol val="none"/>
            </c:marker>
            <c:bubble3D val="0"/>
            <c:explosion val="0"/>
            <c:spPr>
              <a:ln w="25400" cap="rnd" cmpd="sng" algn="ctr">
                <a:solidFill>
                  <a:srgbClr val="5B9BD5"/>
                </a:solidFill>
                <a:prstDash val="solid"/>
                <a:round/>
              </a:ln>
            </c:spPr>
          </c:dPt>
          <c:dPt>
            <c:idx val="21"/>
            <c:marker>
              <c:symbol val="none"/>
            </c:marker>
            <c:bubble3D val="0"/>
            <c:explosion val="0"/>
            <c:spPr>
              <a:ln w="25400" cap="rnd" cmpd="sng" algn="ctr">
                <a:solidFill>
                  <a:srgbClr val="5B9BD5"/>
                </a:solidFill>
                <a:prstDash val="solid"/>
                <a:round/>
              </a:ln>
            </c:spPr>
          </c:dPt>
          <c:dPt>
            <c:idx val="22"/>
            <c:marker>
              <c:symbol val="none"/>
            </c:marker>
            <c:bubble3D val="0"/>
            <c:explosion val="0"/>
            <c:spPr>
              <a:ln w="25400" cap="rnd" cmpd="sng" algn="ctr">
                <a:solidFill>
                  <a:srgbClr val="5B9BD5"/>
                </a:solidFill>
                <a:prstDash val="solid"/>
                <a:round/>
              </a:ln>
            </c:spPr>
          </c:dPt>
          <c:dPt>
            <c:idx val="23"/>
            <c:marker>
              <c:symbol val="none"/>
            </c:marker>
            <c:bubble3D val="0"/>
            <c:explosion val="0"/>
            <c:spPr>
              <a:ln w="25400" cap="rnd" cmpd="sng" algn="ctr">
                <a:solidFill>
                  <a:srgbClr val="5B9BD5"/>
                </a:solidFill>
                <a:prstDash val="solid"/>
                <a:round/>
              </a:ln>
            </c:spPr>
          </c:dPt>
          <c:dPt>
            <c:idx val="24"/>
            <c:marker>
              <c:symbol val="none"/>
            </c:marker>
            <c:bubble3D val="0"/>
            <c:explosion val="0"/>
            <c:spPr>
              <a:ln w="25400" cap="rnd" cmpd="sng" algn="ctr">
                <a:solidFill>
                  <a:srgbClr val="5B9BD5"/>
                </a:solidFill>
                <a:prstDash val="solid"/>
                <a:round/>
              </a:ln>
            </c:spPr>
          </c:dPt>
          <c:dPt>
            <c:idx val="25"/>
            <c:marker>
              <c:symbol val="none"/>
            </c:marker>
            <c:bubble3D val="0"/>
            <c:explosion val="0"/>
            <c:spPr>
              <a:ln w="25400" cap="rnd" cmpd="sng" algn="ctr">
                <a:solidFill>
                  <a:srgbClr val="5B9BD5"/>
                </a:solidFill>
                <a:prstDash val="solid"/>
                <a:round/>
              </a:ln>
            </c:spPr>
          </c:dPt>
          <c:dPt>
            <c:idx val="26"/>
            <c:marker>
              <c:symbol val="none"/>
            </c:marker>
            <c:bubble3D val="0"/>
            <c:explosion val="0"/>
            <c:spPr>
              <a:ln w="25400" cap="rnd" cmpd="sng" algn="ctr">
                <a:solidFill>
                  <a:srgbClr val="5B9BD5"/>
                </a:solidFill>
                <a:prstDash val="solid"/>
                <a:round/>
              </a:ln>
            </c:spPr>
          </c:dPt>
          <c:dPt>
            <c:idx val="27"/>
            <c:marker>
              <c:symbol val="none"/>
            </c:marker>
            <c:bubble3D val="0"/>
            <c:explosion val="0"/>
            <c:spPr>
              <a:ln w="25400" cap="rnd" cmpd="sng" algn="ctr">
                <a:solidFill>
                  <a:srgbClr val="5B9BD5"/>
                </a:solidFill>
                <a:prstDash val="solid"/>
                <a:round/>
              </a:ln>
            </c:spPr>
          </c:dPt>
          <c:dPt>
            <c:idx val="28"/>
            <c:marker>
              <c:symbol val="none"/>
            </c:marker>
            <c:bubble3D val="0"/>
            <c:explosion val="0"/>
            <c:spPr>
              <a:ln w="25400" cap="rnd" cmpd="sng" algn="ctr">
                <a:solidFill>
                  <a:srgbClr val="5B9BD5"/>
                </a:solidFill>
                <a:prstDash val="solid"/>
                <a:round/>
              </a:ln>
            </c:spPr>
          </c:dPt>
          <c:dPt>
            <c:idx val="29"/>
            <c:marker>
              <c:symbol val="none"/>
            </c:marker>
            <c:bubble3D val="0"/>
            <c:explosion val="0"/>
            <c:spPr>
              <a:ln w="25400" cap="rnd" cmpd="sng" algn="ctr">
                <a:solidFill>
                  <a:srgbClr val="5B9BD5"/>
                </a:solidFill>
                <a:prstDash val="solid"/>
                <a:round/>
              </a:ln>
            </c:spPr>
          </c:dPt>
          <c:dPt>
            <c:idx val="30"/>
            <c:marker>
              <c:symbol val="none"/>
            </c:marker>
            <c:bubble3D val="0"/>
            <c:explosion val="0"/>
            <c:spPr>
              <a:ln w="25400" cap="rnd" cmpd="sng" algn="ctr">
                <a:solidFill>
                  <a:srgbClr val="5B9BD5"/>
                </a:solidFill>
                <a:prstDash val="solid"/>
                <a:round/>
              </a:ln>
            </c:spPr>
          </c:dPt>
          <c:dPt>
            <c:idx val="31"/>
            <c:marker>
              <c:symbol val="none"/>
            </c:marker>
            <c:bubble3D val="0"/>
            <c:explosion val="0"/>
            <c:spPr>
              <a:ln w="25400" cap="rnd" cmpd="sng" algn="ctr">
                <a:solidFill>
                  <a:srgbClr val="5B9BD5"/>
                </a:solidFill>
                <a:prstDash val="solid"/>
                <a:round/>
              </a:ln>
            </c:spPr>
          </c:dPt>
          <c:dPt>
            <c:idx val="32"/>
            <c:marker>
              <c:symbol val="none"/>
            </c:marker>
            <c:bubble3D val="0"/>
            <c:explosion val="0"/>
            <c:spPr>
              <a:ln w="25400" cap="rnd" cmpd="sng" algn="ctr">
                <a:solidFill>
                  <a:srgbClr val="5B9BD5"/>
                </a:solidFill>
                <a:prstDash val="solid"/>
                <a:round/>
              </a:ln>
            </c:spPr>
          </c:dPt>
          <c:dPt>
            <c:idx val="33"/>
            <c:marker>
              <c:symbol val="none"/>
            </c:marker>
            <c:bubble3D val="0"/>
            <c:explosion val="0"/>
            <c:spPr>
              <a:ln w="25400" cap="rnd" cmpd="sng" algn="ctr">
                <a:solidFill>
                  <a:srgbClr val="5B9BD5"/>
                </a:solidFill>
                <a:prstDash val="solid"/>
                <a:round/>
              </a:ln>
            </c:spPr>
          </c:dPt>
          <c:dPt>
            <c:idx val="34"/>
            <c:marker>
              <c:symbol val="none"/>
            </c:marker>
            <c:bubble3D val="0"/>
            <c:explosion val="0"/>
            <c:spPr>
              <a:ln w="25400" cap="rnd" cmpd="sng" algn="ctr">
                <a:solidFill>
                  <a:srgbClr val="5B9BD5"/>
                </a:solidFill>
                <a:prstDash val="solid"/>
                <a:round/>
              </a:ln>
            </c:spPr>
          </c:dPt>
          <c:dPt>
            <c:idx val="35"/>
            <c:marker>
              <c:symbol val="none"/>
            </c:marker>
            <c:bubble3D val="0"/>
            <c:explosion val="0"/>
            <c:spPr>
              <a:ln w="25400" cap="rnd" cmpd="sng" algn="ctr">
                <a:solidFill>
                  <a:srgbClr val="5B9BD5"/>
                </a:solidFill>
                <a:prstDash val="solid"/>
                <a:round/>
              </a:ln>
            </c:spPr>
          </c:dPt>
          <c:dPt>
            <c:idx val="36"/>
            <c:marker>
              <c:symbol val="none"/>
            </c:marker>
            <c:bubble3D val="0"/>
            <c:explosion val="0"/>
            <c:spPr>
              <a:ln w="25400" cap="rnd" cmpd="sng" algn="ctr">
                <a:solidFill>
                  <a:srgbClr val="5B9BD5"/>
                </a:solidFill>
                <a:prstDash val="solid"/>
                <a:round/>
              </a:ln>
            </c:spPr>
          </c:dPt>
          <c:dPt>
            <c:idx val="37"/>
            <c:marker>
              <c:symbol val="none"/>
            </c:marker>
            <c:bubble3D val="0"/>
            <c:explosion val="0"/>
            <c:spPr>
              <a:ln w="25400" cap="rnd" cmpd="sng" algn="ctr">
                <a:solidFill>
                  <a:srgbClr val="5B9BD5"/>
                </a:solidFill>
                <a:prstDash val="solid"/>
                <a:round/>
              </a:ln>
            </c:spPr>
          </c:dPt>
          <c:dPt>
            <c:idx val="38"/>
            <c:marker>
              <c:symbol val="none"/>
            </c:marker>
            <c:bubble3D val="0"/>
            <c:explosion val="0"/>
            <c:spPr>
              <a:ln w="25400" cap="rnd" cmpd="sng" algn="ctr">
                <a:solidFill>
                  <a:srgbClr val="5B9BD5"/>
                </a:solidFill>
                <a:prstDash val="solid"/>
                <a:round/>
              </a:ln>
            </c:spPr>
          </c:dPt>
          <c:dPt>
            <c:idx val="39"/>
            <c:marker>
              <c:symbol val="none"/>
            </c:marker>
            <c:bubble3D val="0"/>
            <c:explosion val="0"/>
            <c:spPr>
              <a:ln w="25400" cap="rnd" cmpd="sng" algn="ctr">
                <a:solidFill>
                  <a:srgbClr val="5B9BD5"/>
                </a:solidFill>
                <a:prstDash val="solid"/>
                <a:round/>
              </a:ln>
            </c:spPr>
          </c:dPt>
          <c:dPt>
            <c:idx val="40"/>
            <c:marker>
              <c:symbol val="none"/>
            </c:marker>
            <c:bubble3D val="0"/>
            <c:explosion val="0"/>
            <c:spPr>
              <a:ln w="25400" cap="rnd" cmpd="sng" algn="ctr">
                <a:solidFill>
                  <a:srgbClr val="5B9BD5"/>
                </a:solidFill>
                <a:prstDash val="solid"/>
                <a:round/>
              </a:ln>
            </c:spPr>
          </c:dPt>
          <c:dPt>
            <c:idx val="41"/>
            <c:marker>
              <c:symbol val="none"/>
            </c:marker>
            <c:bubble3D val="0"/>
            <c:explosion val="0"/>
            <c:spPr>
              <a:ln w="25400" cap="rnd" cmpd="sng" algn="ctr">
                <a:solidFill>
                  <a:srgbClr val="5B9BD5"/>
                </a:solidFill>
                <a:prstDash val="solid"/>
                <a:round/>
              </a:ln>
            </c:spPr>
          </c:dPt>
          <c:dPt>
            <c:idx val="42"/>
            <c:marker>
              <c:symbol val="none"/>
            </c:marker>
            <c:bubble3D val="0"/>
            <c:explosion val="0"/>
            <c:spPr>
              <a:ln w="25400" cap="rnd" cmpd="sng" algn="ctr">
                <a:solidFill>
                  <a:srgbClr val="5B9BD5"/>
                </a:solidFill>
                <a:prstDash val="solid"/>
                <a:round/>
              </a:ln>
            </c:spPr>
          </c:dPt>
          <c:dPt>
            <c:idx val="43"/>
            <c:marker>
              <c:symbol val="none"/>
            </c:marker>
            <c:bubble3D val="0"/>
            <c:explosion val="0"/>
            <c:spPr>
              <a:ln w="25400" cap="rnd" cmpd="sng" algn="ctr">
                <a:solidFill>
                  <a:srgbClr val="5B9BD5"/>
                </a:solidFill>
                <a:prstDash val="solid"/>
                <a:round/>
              </a:ln>
            </c:spPr>
          </c:dPt>
          <c:dPt>
            <c:idx val="44"/>
            <c:marker>
              <c:symbol val="none"/>
            </c:marker>
            <c:bubble3D val="0"/>
            <c:explosion val="0"/>
            <c:spPr>
              <a:ln w="25400" cap="rnd" cmpd="sng" algn="ctr">
                <a:solidFill>
                  <a:srgbClr val="5B9BD5"/>
                </a:solidFill>
                <a:prstDash val="solid"/>
                <a:round/>
              </a:ln>
            </c:spPr>
          </c:dPt>
          <c:dPt>
            <c:idx val="45"/>
            <c:marker>
              <c:symbol val="none"/>
            </c:marker>
            <c:bubble3D val="0"/>
            <c:explosion val="0"/>
            <c:spPr>
              <a:ln w="25400" cap="rnd" cmpd="sng" algn="ctr">
                <a:solidFill>
                  <a:srgbClr val="5B9BD5"/>
                </a:solidFill>
                <a:prstDash val="solid"/>
                <a:round/>
              </a:ln>
            </c:spPr>
          </c:dPt>
          <c:dPt>
            <c:idx val="46"/>
            <c:marker>
              <c:symbol val="none"/>
            </c:marker>
            <c:bubble3D val="0"/>
            <c:explosion val="0"/>
            <c:spPr>
              <a:ln w="25400" cap="rnd" cmpd="sng" algn="ctr">
                <a:solidFill>
                  <a:srgbClr val="5B9BD5"/>
                </a:solidFill>
                <a:prstDash val="solid"/>
                <a:round/>
              </a:ln>
            </c:spPr>
          </c:dPt>
          <c:dPt>
            <c:idx val="47"/>
            <c:marker>
              <c:symbol val="none"/>
            </c:marker>
            <c:bubble3D val="0"/>
            <c:explosion val="0"/>
            <c:spPr>
              <a:ln w="25400" cap="rnd" cmpd="sng" algn="ctr">
                <a:solidFill>
                  <a:srgbClr val="5B9BD5"/>
                </a:solidFill>
                <a:prstDash val="solid"/>
                <a:round/>
              </a:ln>
            </c:spPr>
          </c:dPt>
          <c:dPt>
            <c:idx val="48"/>
            <c:marker>
              <c:symbol val="none"/>
            </c:marker>
            <c:bubble3D val="0"/>
            <c:explosion val="0"/>
            <c:spPr>
              <a:ln w="25400" cap="rnd" cmpd="sng" algn="ctr">
                <a:solidFill>
                  <a:srgbClr val="5B9BD5"/>
                </a:solidFill>
                <a:prstDash val="solid"/>
                <a:round/>
              </a:ln>
            </c:spPr>
          </c:dPt>
          <c:dPt>
            <c:idx val="49"/>
            <c:marker>
              <c:symbol val="none"/>
            </c:marker>
            <c:bubble3D val="0"/>
            <c:explosion val="0"/>
            <c:spPr>
              <a:ln w="25400" cap="rnd" cmpd="sng" algn="ctr">
                <a:solidFill>
                  <a:srgbClr val="5B9BD5"/>
                </a:solidFill>
                <a:prstDash val="solid"/>
                <a:round/>
              </a:ln>
            </c:spPr>
          </c:dPt>
          <c:dPt>
            <c:idx val="50"/>
            <c:marker>
              <c:symbol val="none"/>
            </c:marker>
            <c:bubble3D val="0"/>
            <c:explosion val="0"/>
            <c:spPr>
              <a:ln w="25400" cap="rnd" cmpd="sng" algn="ctr">
                <a:solidFill>
                  <a:srgbClr val="5B9BD5"/>
                </a:solidFill>
                <a:prstDash val="solid"/>
                <a:round/>
              </a:ln>
            </c:spPr>
          </c:dPt>
          <c:dPt>
            <c:idx val="51"/>
            <c:marker>
              <c:symbol val="none"/>
            </c:marker>
            <c:bubble3D val="0"/>
            <c:explosion val="0"/>
            <c:spPr>
              <a:ln w="25400" cap="rnd" cmpd="sng" algn="ctr">
                <a:solidFill>
                  <a:srgbClr val="5B9BD5"/>
                </a:solidFill>
                <a:prstDash val="solid"/>
                <a:round/>
              </a:ln>
            </c:spPr>
          </c:dPt>
          <c:dPt>
            <c:idx val="52"/>
            <c:marker>
              <c:symbol val="none"/>
            </c:marker>
            <c:bubble3D val="0"/>
            <c:explosion val="0"/>
            <c:spPr>
              <a:ln w="25400" cap="rnd" cmpd="sng" algn="ctr">
                <a:solidFill>
                  <a:srgbClr val="5B9BD5"/>
                </a:solidFill>
                <a:prstDash val="solid"/>
                <a:round/>
              </a:ln>
            </c:spPr>
          </c:dPt>
          <c:dPt>
            <c:idx val="53"/>
            <c:marker>
              <c:symbol val="none"/>
            </c:marker>
            <c:bubble3D val="0"/>
            <c:explosion val="0"/>
            <c:spPr>
              <a:ln w="25400" cap="rnd" cmpd="sng" algn="ctr">
                <a:solidFill>
                  <a:srgbClr val="5B9BD5"/>
                </a:solidFill>
                <a:prstDash val="solid"/>
                <a:round/>
              </a:ln>
            </c:spPr>
          </c:dPt>
          <c:dPt>
            <c:idx val="54"/>
            <c:marker>
              <c:symbol val="none"/>
            </c:marker>
            <c:bubble3D val="0"/>
            <c:explosion val="0"/>
            <c:spPr>
              <a:ln w="25400" cap="rnd" cmpd="sng" algn="ctr">
                <a:solidFill>
                  <a:srgbClr val="5B9BD5"/>
                </a:solidFill>
                <a:prstDash val="solid"/>
                <a:round/>
              </a:ln>
            </c:spPr>
          </c:dPt>
          <c:dPt>
            <c:idx val="55"/>
            <c:marker>
              <c:symbol val="none"/>
            </c:marker>
            <c:bubble3D val="0"/>
            <c:explosion val="0"/>
            <c:spPr>
              <a:ln w="25400" cap="rnd" cmpd="sng" algn="ctr">
                <a:solidFill>
                  <a:srgbClr val="5B9BD5"/>
                </a:solidFill>
                <a:prstDash val="solid"/>
                <a:round/>
              </a:ln>
            </c:spPr>
          </c:dPt>
          <c:dPt>
            <c:idx val="56"/>
            <c:marker>
              <c:symbol val="none"/>
            </c:marker>
            <c:bubble3D val="0"/>
            <c:explosion val="0"/>
            <c:spPr>
              <a:ln w="25400" cap="rnd" cmpd="sng" algn="ctr">
                <a:solidFill>
                  <a:srgbClr val="5B9BD5"/>
                </a:solidFill>
                <a:prstDash val="solid"/>
                <a:round/>
              </a:ln>
            </c:spPr>
          </c:dPt>
          <c:dPt>
            <c:idx val="57"/>
            <c:marker>
              <c:symbol val="none"/>
            </c:marker>
            <c:bubble3D val="0"/>
            <c:explosion val="0"/>
            <c:spPr>
              <a:ln w="25400" cap="rnd" cmpd="sng" algn="ctr">
                <a:solidFill>
                  <a:srgbClr val="5B9BD5"/>
                </a:solidFill>
                <a:prstDash val="solid"/>
                <a:round/>
              </a:ln>
            </c:spPr>
          </c:dPt>
          <c:dPt>
            <c:idx val="58"/>
            <c:marker>
              <c:symbol val="none"/>
            </c:marker>
            <c:bubble3D val="0"/>
            <c:explosion val="0"/>
            <c:spPr>
              <a:ln w="25400" cap="rnd" cmpd="sng" algn="ctr">
                <a:solidFill>
                  <a:srgbClr val="5B9BD5"/>
                </a:solidFill>
                <a:prstDash val="solid"/>
                <a:round/>
              </a:ln>
            </c:spPr>
          </c:dPt>
          <c:dPt>
            <c:idx val="59"/>
            <c:marker>
              <c:symbol val="none"/>
            </c:marker>
            <c:bubble3D val="0"/>
            <c:explosion val="0"/>
            <c:spPr>
              <a:ln w="25400" cap="rnd" cmpd="sng" algn="ctr">
                <a:solidFill>
                  <a:srgbClr val="5B9BD5"/>
                </a:solidFill>
                <a:prstDash val="solid"/>
                <a:round/>
              </a:ln>
            </c:spPr>
          </c:dPt>
          <c:dPt>
            <c:idx val="60"/>
            <c:marker>
              <c:symbol val="none"/>
            </c:marker>
            <c:bubble3D val="0"/>
            <c:explosion val="0"/>
            <c:spPr>
              <a:ln w="25400" cap="rnd" cmpd="sng" algn="ctr">
                <a:solidFill>
                  <a:srgbClr val="5B9BD5"/>
                </a:solidFill>
                <a:prstDash val="solid"/>
                <a:round/>
              </a:ln>
            </c:spPr>
          </c:dPt>
          <c:dPt>
            <c:idx val="61"/>
            <c:marker>
              <c:symbol val="none"/>
            </c:marker>
            <c:bubble3D val="0"/>
            <c:explosion val="0"/>
            <c:spPr>
              <a:ln w="25400" cap="rnd" cmpd="sng" algn="ctr">
                <a:solidFill>
                  <a:srgbClr val="5B9BD5"/>
                </a:solidFill>
                <a:prstDash val="solid"/>
                <a:round/>
              </a:ln>
            </c:spPr>
          </c:dPt>
          <c:dPt>
            <c:idx val="62"/>
            <c:marker>
              <c:symbol val="none"/>
            </c:marker>
            <c:bubble3D val="0"/>
            <c:explosion val="0"/>
            <c:spPr>
              <a:ln w="25400" cap="rnd" cmpd="sng" algn="ctr">
                <a:solidFill>
                  <a:srgbClr val="5B9BD5"/>
                </a:solidFill>
                <a:prstDash val="solid"/>
                <a:round/>
              </a:ln>
            </c:spPr>
          </c:dPt>
          <c:dPt>
            <c:idx val="63"/>
            <c:marker>
              <c:symbol val="none"/>
            </c:marker>
            <c:bubble3D val="0"/>
            <c:explosion val="0"/>
            <c:spPr>
              <a:ln w="25400" cap="rnd" cmpd="sng" algn="ctr">
                <a:solidFill>
                  <a:srgbClr val="5B9BD5"/>
                </a:solidFill>
                <a:prstDash val="solid"/>
                <a:round/>
              </a:ln>
            </c:spPr>
          </c:dPt>
          <c:dPt>
            <c:idx val="64"/>
            <c:marker>
              <c:symbol val="none"/>
            </c:marker>
            <c:bubble3D val="0"/>
            <c:explosion val="0"/>
            <c:spPr>
              <a:ln w="25400" cap="rnd" cmpd="sng" algn="ctr">
                <a:solidFill>
                  <a:srgbClr val="5B9BD5"/>
                </a:solidFill>
                <a:prstDash val="solid"/>
                <a:round/>
              </a:ln>
            </c:spPr>
          </c:dPt>
          <c:dPt>
            <c:idx val="65"/>
            <c:marker>
              <c:symbol val="none"/>
            </c:marker>
            <c:bubble3D val="0"/>
            <c:explosion val="0"/>
            <c:spPr>
              <a:ln w="25400" cap="rnd" cmpd="sng" algn="ctr">
                <a:solidFill>
                  <a:srgbClr val="5B9BD5"/>
                </a:solidFill>
                <a:prstDash val="solid"/>
                <a:round/>
              </a:ln>
            </c:spPr>
          </c:dPt>
          <c:dPt>
            <c:idx val="66"/>
            <c:marker>
              <c:symbol val="none"/>
            </c:marker>
            <c:bubble3D val="0"/>
            <c:explosion val="0"/>
            <c:spPr>
              <a:ln w="25400" cap="rnd" cmpd="sng" algn="ctr">
                <a:solidFill>
                  <a:srgbClr val="5B9BD5"/>
                </a:solidFill>
                <a:prstDash val="solid"/>
                <a:round/>
              </a:ln>
            </c:spPr>
          </c:dPt>
          <c:dPt>
            <c:idx val="67"/>
            <c:marker>
              <c:symbol val="none"/>
            </c:marker>
            <c:bubble3D val="0"/>
            <c:explosion val="0"/>
            <c:spPr>
              <a:ln w="25400" cap="rnd" cmpd="sng" algn="ctr">
                <a:solidFill>
                  <a:srgbClr val="5B9BD5"/>
                </a:solidFill>
                <a:prstDash val="solid"/>
                <a:round/>
              </a:ln>
            </c:spPr>
          </c:dPt>
          <c:dPt>
            <c:idx val="68"/>
            <c:marker>
              <c:symbol val="none"/>
            </c:marker>
            <c:bubble3D val="0"/>
            <c:explosion val="0"/>
            <c:spPr>
              <a:ln w="25400" cap="rnd" cmpd="sng" algn="ctr">
                <a:solidFill>
                  <a:srgbClr val="5B9BD5"/>
                </a:solidFill>
                <a:prstDash val="solid"/>
                <a:round/>
              </a:ln>
            </c:spPr>
          </c:dPt>
          <c:dPt>
            <c:idx val="69"/>
            <c:marker>
              <c:symbol val="none"/>
            </c:marker>
            <c:bubble3D val="0"/>
            <c:explosion val="0"/>
            <c:spPr>
              <a:ln w="25400" cap="rnd" cmpd="sng" algn="ctr">
                <a:solidFill>
                  <a:srgbClr val="5B9BD5"/>
                </a:solidFill>
                <a:prstDash val="solid"/>
                <a:round/>
              </a:ln>
            </c:spPr>
          </c:dPt>
          <c:dPt>
            <c:idx val="70"/>
            <c:marker>
              <c:symbol val="none"/>
            </c:marker>
            <c:bubble3D val="0"/>
            <c:explosion val="0"/>
            <c:spPr>
              <a:ln w="25400" cap="rnd" cmpd="sng" algn="ctr">
                <a:solidFill>
                  <a:srgbClr val="5B9BD5"/>
                </a:solidFill>
                <a:prstDash val="solid"/>
                <a:round/>
              </a:ln>
            </c:spPr>
          </c:dPt>
          <c:dPt>
            <c:idx val="71"/>
            <c:marker>
              <c:symbol val="none"/>
            </c:marker>
            <c:bubble3D val="0"/>
            <c:explosion val="0"/>
            <c:spPr>
              <a:ln w="25400" cap="rnd" cmpd="sng" algn="ctr">
                <a:solidFill>
                  <a:srgbClr val="5B9BD5"/>
                </a:solidFill>
                <a:prstDash val="solid"/>
                <a:round/>
              </a:ln>
            </c:spPr>
          </c:dPt>
          <c:dPt>
            <c:idx val="72"/>
            <c:marker>
              <c:symbol val="none"/>
            </c:marker>
            <c:bubble3D val="0"/>
            <c:explosion val="0"/>
            <c:spPr>
              <a:ln w="25400" cap="rnd" cmpd="sng" algn="ctr">
                <a:solidFill>
                  <a:srgbClr val="5B9BD5"/>
                </a:solidFill>
                <a:prstDash val="solid"/>
                <a:round/>
              </a:ln>
            </c:spPr>
          </c:dPt>
          <c:dPt>
            <c:idx val="73"/>
            <c:marker>
              <c:symbol val="none"/>
            </c:marker>
            <c:bubble3D val="0"/>
            <c:explosion val="0"/>
            <c:spPr>
              <a:ln w="25400" cap="rnd" cmpd="sng" algn="ctr">
                <a:solidFill>
                  <a:srgbClr val="5B9BD5"/>
                </a:solidFill>
                <a:prstDash val="solid"/>
                <a:round/>
              </a:ln>
            </c:spPr>
          </c:dPt>
          <c:dPt>
            <c:idx val="74"/>
            <c:marker>
              <c:symbol val="none"/>
            </c:marker>
            <c:bubble3D val="0"/>
            <c:explosion val="0"/>
            <c:spPr>
              <a:ln w="25400" cap="rnd" cmpd="sng" algn="ctr">
                <a:solidFill>
                  <a:srgbClr val="5B9BD5"/>
                </a:solidFill>
                <a:prstDash val="solid"/>
                <a:round/>
              </a:ln>
            </c:spPr>
          </c:dPt>
          <c:dPt>
            <c:idx val="75"/>
            <c:marker>
              <c:symbol val="none"/>
            </c:marker>
            <c:bubble3D val="0"/>
            <c:explosion val="0"/>
            <c:spPr>
              <a:ln w="25400" cap="rnd" cmpd="sng" algn="ctr">
                <a:solidFill>
                  <a:srgbClr val="5B9BD5"/>
                </a:solidFill>
                <a:prstDash val="solid"/>
                <a:round/>
              </a:ln>
            </c:spPr>
          </c:dPt>
          <c:dPt>
            <c:idx val="76"/>
            <c:marker>
              <c:symbol val="none"/>
            </c:marker>
            <c:bubble3D val="0"/>
            <c:explosion val="0"/>
            <c:spPr>
              <a:ln w="25400" cap="rnd" cmpd="sng" algn="ctr">
                <a:solidFill>
                  <a:srgbClr val="5B9BD5"/>
                </a:solidFill>
                <a:prstDash val="solid"/>
                <a:round/>
              </a:ln>
            </c:spPr>
          </c:dPt>
          <c:dPt>
            <c:idx val="77"/>
            <c:marker>
              <c:symbol val="none"/>
            </c:marker>
            <c:bubble3D val="0"/>
            <c:explosion val="0"/>
            <c:spPr>
              <a:ln w="25400" cap="rnd" cmpd="sng" algn="ctr">
                <a:solidFill>
                  <a:srgbClr val="5B9BD5"/>
                </a:solidFill>
                <a:prstDash val="solid"/>
                <a:round/>
              </a:ln>
            </c:spPr>
          </c:dPt>
          <c:dPt>
            <c:idx val="78"/>
            <c:marker>
              <c:symbol val="none"/>
            </c:marker>
            <c:bubble3D val="0"/>
            <c:explosion val="0"/>
            <c:spPr>
              <a:ln w="25400" cap="rnd" cmpd="sng" algn="ctr">
                <a:solidFill>
                  <a:srgbClr val="5B9BD5"/>
                </a:solidFill>
                <a:prstDash val="solid"/>
                <a:round/>
              </a:ln>
            </c:spPr>
          </c:dPt>
          <c:dPt>
            <c:idx val="79"/>
            <c:marker>
              <c:symbol val="none"/>
            </c:marker>
            <c:bubble3D val="0"/>
            <c:explosion val="0"/>
            <c:spPr>
              <a:ln w="25400" cap="rnd" cmpd="sng" algn="ctr">
                <a:solidFill>
                  <a:srgbClr val="5B9BD5"/>
                </a:solidFill>
                <a:prstDash val="solid"/>
                <a:round/>
              </a:ln>
            </c:spPr>
          </c:dPt>
          <c:dPt>
            <c:idx val="80"/>
            <c:marker>
              <c:symbol val="none"/>
            </c:marker>
            <c:bubble3D val="0"/>
            <c:explosion val="0"/>
            <c:spPr>
              <a:ln w="25400" cap="rnd" cmpd="sng" algn="ctr">
                <a:solidFill>
                  <a:srgbClr val="5B9BD5"/>
                </a:solidFill>
                <a:prstDash val="solid"/>
                <a:round/>
              </a:ln>
            </c:spPr>
          </c:dPt>
          <c:dPt>
            <c:idx val="81"/>
            <c:marker>
              <c:symbol val="none"/>
            </c:marker>
            <c:bubble3D val="0"/>
            <c:explosion val="0"/>
            <c:spPr>
              <a:ln w="25400" cap="rnd" cmpd="sng" algn="ctr">
                <a:solidFill>
                  <a:srgbClr val="5B9BD5"/>
                </a:solidFill>
                <a:prstDash val="solid"/>
                <a:round/>
              </a:ln>
            </c:spPr>
          </c:dPt>
          <c:dPt>
            <c:idx val="82"/>
            <c:marker>
              <c:symbol val="none"/>
            </c:marker>
            <c:bubble3D val="0"/>
            <c:explosion val="0"/>
            <c:spPr>
              <a:ln w="25400" cap="rnd" cmpd="sng" algn="ctr">
                <a:solidFill>
                  <a:srgbClr val="5B9BD5"/>
                </a:solidFill>
                <a:prstDash val="solid"/>
                <a:round/>
              </a:ln>
            </c:spPr>
          </c:dPt>
          <c:dPt>
            <c:idx val="83"/>
            <c:marker>
              <c:symbol val="none"/>
            </c:marker>
            <c:bubble3D val="0"/>
            <c:explosion val="0"/>
            <c:spPr>
              <a:ln w="25400" cap="rnd" cmpd="sng" algn="ctr">
                <a:solidFill>
                  <a:srgbClr val="5B9BD5"/>
                </a:solidFill>
                <a:prstDash val="solid"/>
                <a:round/>
              </a:ln>
            </c:spPr>
          </c:dPt>
          <c:dPt>
            <c:idx val="84"/>
            <c:marker>
              <c:symbol val="none"/>
            </c:marker>
            <c:bubble3D val="0"/>
            <c:explosion val="0"/>
            <c:spPr>
              <a:ln w="25400" cap="rnd" cmpd="sng" algn="ctr">
                <a:solidFill>
                  <a:srgbClr val="5B9BD5"/>
                </a:solidFill>
                <a:prstDash val="solid"/>
                <a:round/>
              </a:ln>
            </c:spPr>
          </c:dPt>
          <c:dPt>
            <c:idx val="85"/>
            <c:marker>
              <c:symbol val="none"/>
            </c:marker>
            <c:bubble3D val="0"/>
            <c:explosion val="0"/>
            <c:spPr>
              <a:ln w="25400" cap="rnd" cmpd="sng" algn="ctr">
                <a:solidFill>
                  <a:srgbClr val="5B9BD5"/>
                </a:solidFill>
                <a:prstDash val="solid"/>
                <a:round/>
              </a:ln>
            </c:spPr>
          </c:dPt>
          <c:dPt>
            <c:idx val="86"/>
            <c:marker>
              <c:symbol val="none"/>
            </c:marker>
            <c:bubble3D val="0"/>
            <c:explosion val="0"/>
            <c:spPr>
              <a:ln w="25400" cap="rnd" cmpd="sng" algn="ctr">
                <a:solidFill>
                  <a:srgbClr val="5B9BD5"/>
                </a:solidFill>
                <a:prstDash val="solid"/>
                <a:round/>
              </a:ln>
            </c:spPr>
          </c:dPt>
          <c:dPt>
            <c:idx val="87"/>
            <c:marker>
              <c:symbol val="none"/>
            </c:marker>
            <c:bubble3D val="0"/>
            <c:explosion val="0"/>
            <c:spPr>
              <a:ln w="25400" cap="rnd" cmpd="sng" algn="ctr">
                <a:solidFill>
                  <a:srgbClr val="5B9BD5"/>
                </a:solidFill>
                <a:prstDash val="solid"/>
                <a:round/>
              </a:ln>
            </c:spPr>
          </c:dPt>
          <c:dPt>
            <c:idx val="88"/>
            <c:marker>
              <c:symbol val="none"/>
            </c:marker>
            <c:bubble3D val="0"/>
            <c:explosion val="0"/>
            <c:spPr>
              <a:ln w="25400" cap="rnd" cmpd="sng" algn="ctr">
                <a:solidFill>
                  <a:srgbClr val="5B9BD5"/>
                </a:solidFill>
                <a:prstDash val="solid"/>
                <a:round/>
              </a:ln>
            </c:spPr>
          </c:dPt>
          <c:dPt>
            <c:idx val="89"/>
            <c:marker>
              <c:symbol val="none"/>
            </c:marker>
            <c:bubble3D val="0"/>
            <c:explosion val="0"/>
            <c:spPr>
              <a:ln w="25400" cap="rnd" cmpd="sng" algn="ctr">
                <a:solidFill>
                  <a:srgbClr val="5B9BD5"/>
                </a:solidFill>
                <a:prstDash val="solid"/>
                <a:round/>
              </a:ln>
            </c:spPr>
          </c:dPt>
          <c:dPt>
            <c:idx val="90"/>
            <c:marker>
              <c:symbol val="none"/>
            </c:marker>
            <c:bubble3D val="0"/>
            <c:explosion val="0"/>
            <c:spPr>
              <a:ln w="25400" cap="rnd" cmpd="sng" algn="ctr">
                <a:solidFill>
                  <a:srgbClr val="5B9BD5"/>
                </a:solidFill>
                <a:prstDash val="solid"/>
                <a:round/>
              </a:ln>
            </c:spPr>
          </c:dPt>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Sheet1!$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Sheet1!$B$1:$B$181</c:f>
              <c:numCache>
                <c:formatCode>General</c:formatCode>
                <c:ptCount val="181"/>
                <c:pt idx="0">
                  <c:v>1.001</c:v>
                </c:pt>
                <c:pt idx="1">
                  <c:v>1.001</c:v>
                </c:pt>
                <c:pt idx="2">
                  <c:v>1.001</c:v>
                </c:pt>
                <c:pt idx="3">
                  <c:v>1.0017</c:v>
                </c:pt>
                <c:pt idx="4">
                  <c:v>1.0019</c:v>
                </c:pt>
                <c:pt idx="5">
                  <c:v>1.0021</c:v>
                </c:pt>
                <c:pt idx="6">
                  <c:v>1.0024</c:v>
                </c:pt>
                <c:pt idx="7">
                  <c:v>1.0026</c:v>
                </c:pt>
                <c:pt idx="8">
                  <c:v>1.0026</c:v>
                </c:pt>
                <c:pt idx="9">
                  <c:v>1.0026</c:v>
                </c:pt>
                <c:pt idx="10">
                  <c:v>1.0033</c:v>
                </c:pt>
                <c:pt idx="11">
                  <c:v>1.0035</c:v>
                </c:pt>
                <c:pt idx="12">
                  <c:v>1.0038</c:v>
                </c:pt>
                <c:pt idx="13">
                  <c:v>1.004</c:v>
                </c:pt>
                <c:pt idx="14">
                  <c:v>1.0042</c:v>
                </c:pt>
                <c:pt idx="15">
                  <c:v>1.0042</c:v>
                </c:pt>
                <c:pt idx="16">
                  <c:v>1.0041</c:v>
                </c:pt>
                <c:pt idx="17">
                  <c:v>1.0046</c:v>
                </c:pt>
                <c:pt idx="18">
                  <c:v>1.0047</c:v>
                </c:pt>
                <c:pt idx="19">
                  <c:v>1.0045</c:v>
                </c:pt>
                <c:pt idx="20">
                  <c:v>1.0048</c:v>
                </c:pt>
                <c:pt idx="21">
                  <c:v>1.0049</c:v>
                </c:pt>
                <c:pt idx="22">
                  <c:v>1.0049</c:v>
                </c:pt>
                <c:pt idx="23">
                  <c:v>1.0049</c:v>
                </c:pt>
                <c:pt idx="24">
                  <c:v>1.005</c:v>
                </c:pt>
                <c:pt idx="25">
                  <c:v>1.0052</c:v>
                </c:pt>
                <c:pt idx="26">
                  <c:v>1.005</c:v>
                </c:pt>
                <c:pt idx="27">
                  <c:v>1.005</c:v>
                </c:pt>
                <c:pt idx="28">
                  <c:v>1.0048</c:v>
                </c:pt>
                <c:pt idx="29">
                  <c:v>1.0048</c:v>
                </c:pt>
                <c:pt idx="30">
                  <c:v>1.0052</c:v>
                </c:pt>
                <c:pt idx="31">
                  <c:v>1.0053</c:v>
                </c:pt>
                <c:pt idx="32">
                  <c:v>1.0057</c:v>
                </c:pt>
                <c:pt idx="33">
                  <c:v>1.0061</c:v>
                </c:pt>
                <c:pt idx="34">
                  <c:v>1.0061</c:v>
                </c:pt>
                <c:pt idx="35">
                  <c:v>1.0061</c:v>
                </c:pt>
                <c:pt idx="36">
                  <c:v>1.0061</c:v>
                </c:pt>
                <c:pt idx="37">
                  <c:v>1.0065</c:v>
                </c:pt>
                <c:pt idx="38">
                  <c:v>1.0066</c:v>
                </c:pt>
                <c:pt idx="39">
                  <c:v>1.0066</c:v>
                </c:pt>
                <c:pt idx="40">
                  <c:v>1.0066</c:v>
                </c:pt>
                <c:pt idx="41">
                  <c:v>1.0066</c:v>
                </c:pt>
                <c:pt idx="42">
                  <c:v>1.0066</c:v>
                </c:pt>
                <c:pt idx="43">
                  <c:v>1.0066</c:v>
                </c:pt>
                <c:pt idx="44">
                  <c:v>1.0066</c:v>
                </c:pt>
                <c:pt idx="45">
                  <c:v>1.0066</c:v>
                </c:pt>
                <c:pt idx="46">
                  <c:v>1.0065</c:v>
                </c:pt>
                <c:pt idx="47">
                  <c:v>1.0065</c:v>
                </c:pt>
                <c:pt idx="48">
                  <c:v>1.0079</c:v>
                </c:pt>
                <c:pt idx="49">
                  <c:v>1.008</c:v>
                </c:pt>
                <c:pt idx="50">
                  <c:v>1.008</c:v>
                </c:pt>
                <c:pt idx="51">
                  <c:v>1.008</c:v>
                </c:pt>
                <c:pt idx="52">
                  <c:v>1.0085</c:v>
                </c:pt>
                <c:pt idx="53">
                  <c:v>1.0086</c:v>
                </c:pt>
                <c:pt idx="54">
                  <c:v>1.0089</c:v>
                </c:pt>
                <c:pt idx="55">
                  <c:v>1.0091</c:v>
                </c:pt>
                <c:pt idx="56">
                  <c:v>1.0092</c:v>
                </c:pt>
                <c:pt idx="57">
                  <c:v>1.0092</c:v>
                </c:pt>
                <c:pt idx="58">
                  <c:v>1.0096</c:v>
                </c:pt>
                <c:pt idx="59">
                  <c:v>1.0098</c:v>
                </c:pt>
                <c:pt idx="60">
                  <c:v>1.01</c:v>
                </c:pt>
                <c:pt idx="61">
                  <c:v>1.0103</c:v>
                </c:pt>
                <c:pt idx="62">
                  <c:v>1.0105</c:v>
                </c:pt>
                <c:pt idx="63">
                  <c:v>1.0107</c:v>
                </c:pt>
                <c:pt idx="64">
                  <c:v>1.0107</c:v>
                </c:pt>
                <c:pt idx="65">
                  <c:v>1.0107</c:v>
                </c:pt>
                <c:pt idx="66">
                  <c:v>1.0113</c:v>
                </c:pt>
                <c:pt idx="67">
                  <c:v>1.0114</c:v>
                </c:pt>
                <c:pt idx="68">
                  <c:v>1.0116</c:v>
                </c:pt>
                <c:pt idx="69">
                  <c:v>1.0119</c:v>
                </c:pt>
                <c:pt idx="70">
                  <c:v>1.012</c:v>
                </c:pt>
                <c:pt idx="71">
                  <c:v>1.012</c:v>
                </c:pt>
                <c:pt idx="72">
                  <c:v>1.012</c:v>
                </c:pt>
                <c:pt idx="73">
                  <c:v>1.0127</c:v>
                </c:pt>
                <c:pt idx="74">
                  <c:v>1.0126</c:v>
                </c:pt>
                <c:pt idx="75">
                  <c:v>1.0127</c:v>
                </c:pt>
                <c:pt idx="76">
                  <c:v>1.0128</c:v>
                </c:pt>
                <c:pt idx="77">
                  <c:v>1.0131</c:v>
                </c:pt>
                <c:pt idx="78">
                  <c:v>1.0131</c:v>
                </c:pt>
                <c:pt idx="79">
                  <c:v>1.0131</c:v>
                </c:pt>
                <c:pt idx="80">
                  <c:v>1.0139</c:v>
                </c:pt>
                <c:pt idx="81">
                  <c:v>1.0141</c:v>
                </c:pt>
                <c:pt idx="82">
                  <c:v>1.0143</c:v>
                </c:pt>
                <c:pt idx="83">
                  <c:v>1.0145</c:v>
                </c:pt>
                <c:pt idx="84">
                  <c:v>1.015</c:v>
                </c:pt>
                <c:pt idx="85">
                  <c:v>1.015</c:v>
                </c:pt>
                <c:pt idx="86">
                  <c:v>1.015</c:v>
                </c:pt>
                <c:pt idx="87">
                  <c:v>1.0156</c:v>
                </c:pt>
                <c:pt idx="88">
                  <c:v>1.0158</c:v>
                </c:pt>
                <c:pt idx="89">
                  <c:v>1.0162</c:v>
                </c:pt>
                <c:pt idx="90">
                  <c:v>1.0164</c:v>
                </c:pt>
                <c:pt idx="91">
                  <c:v>1.0166</c:v>
                </c:pt>
                <c:pt idx="92">
                  <c:v>1.0166</c:v>
                </c:pt>
                <c:pt idx="93">
                  <c:v>1.0166</c:v>
                </c:pt>
                <c:pt idx="94">
                  <c:v>1.0165</c:v>
                </c:pt>
                <c:pt idx="95">
                  <c:v>1.0173</c:v>
                </c:pt>
                <c:pt idx="96">
                  <c:v>1.0176</c:v>
                </c:pt>
                <c:pt idx="97">
                  <c:v>1.0178</c:v>
                </c:pt>
                <c:pt idx="98">
                  <c:v>1.0179</c:v>
                </c:pt>
                <c:pt idx="99">
                  <c:v>1.0179</c:v>
                </c:pt>
                <c:pt idx="100">
                  <c:v>1.0179</c:v>
                </c:pt>
                <c:pt idx="101">
                  <c:v>1.0185</c:v>
                </c:pt>
                <c:pt idx="102">
                  <c:v>1.0187</c:v>
                </c:pt>
                <c:pt idx="103">
                  <c:v>1.019</c:v>
                </c:pt>
                <c:pt idx="104">
                  <c:v>1.0192</c:v>
                </c:pt>
                <c:pt idx="105">
                  <c:v>1.0194</c:v>
                </c:pt>
                <c:pt idx="106">
                  <c:v>1.0194</c:v>
                </c:pt>
                <c:pt idx="107">
                  <c:v>1.0194</c:v>
                </c:pt>
                <c:pt idx="108">
                  <c:v>1.02</c:v>
                </c:pt>
                <c:pt idx="109">
                  <c:v>1.0203</c:v>
                </c:pt>
                <c:pt idx="110">
                  <c:v>1.0205</c:v>
                </c:pt>
                <c:pt idx="111">
                  <c:v>1.0208</c:v>
                </c:pt>
                <c:pt idx="112">
                  <c:v>1.0211</c:v>
                </c:pt>
                <c:pt idx="113">
                  <c:v>1.0211</c:v>
                </c:pt>
                <c:pt idx="114">
                  <c:v>1.0211</c:v>
                </c:pt>
                <c:pt idx="115">
                  <c:v>1.0208</c:v>
                </c:pt>
                <c:pt idx="116">
                  <c:v>1.021</c:v>
                </c:pt>
                <c:pt idx="117">
                  <c:v>1.021</c:v>
                </c:pt>
                <c:pt idx="118">
                  <c:v>1.0211</c:v>
                </c:pt>
                <c:pt idx="119">
                  <c:v>1.0213</c:v>
                </c:pt>
                <c:pt idx="120">
                  <c:v>1.0213</c:v>
                </c:pt>
                <c:pt idx="121">
                  <c:v>1.0213</c:v>
                </c:pt>
                <c:pt idx="122">
                  <c:v>1.0213</c:v>
                </c:pt>
                <c:pt idx="123">
                  <c:v>1.0213</c:v>
                </c:pt>
                <c:pt idx="124">
                  <c:v>1.0213</c:v>
                </c:pt>
                <c:pt idx="125">
                  <c:v>1.0225</c:v>
                </c:pt>
                <c:pt idx="126">
                  <c:v>1.0228</c:v>
                </c:pt>
                <c:pt idx="127">
                  <c:v>1.0227</c:v>
                </c:pt>
                <c:pt idx="128">
                  <c:v>1.0227</c:v>
                </c:pt>
                <c:pt idx="129">
                  <c:v>1.0233</c:v>
                </c:pt>
                <c:pt idx="130">
                  <c:v>1.0236</c:v>
                </c:pt>
                <c:pt idx="131">
                  <c:v>1.0239</c:v>
                </c:pt>
                <c:pt idx="132">
                  <c:v>1.0242</c:v>
                </c:pt>
                <c:pt idx="133">
                  <c:v>1.0245</c:v>
                </c:pt>
                <c:pt idx="134">
                  <c:v>1.0245</c:v>
                </c:pt>
                <c:pt idx="135">
                  <c:v>1.0245</c:v>
                </c:pt>
                <c:pt idx="136">
                  <c:v>1.0256</c:v>
                </c:pt>
                <c:pt idx="137">
                  <c:v>1.0258</c:v>
                </c:pt>
                <c:pt idx="138">
                  <c:v>1.0261</c:v>
                </c:pt>
                <c:pt idx="139">
                  <c:v>1.0263</c:v>
                </c:pt>
                <c:pt idx="140">
                  <c:v>1.0264</c:v>
                </c:pt>
                <c:pt idx="141">
                  <c:v>1.0264</c:v>
                </c:pt>
                <c:pt idx="142">
                  <c:v>1.0264</c:v>
                </c:pt>
                <c:pt idx="143">
                  <c:v>1.0271</c:v>
                </c:pt>
                <c:pt idx="144">
                  <c:v>1.0273</c:v>
                </c:pt>
                <c:pt idx="145">
                  <c:v>1.0275</c:v>
                </c:pt>
                <c:pt idx="146">
                  <c:v>1.0277</c:v>
                </c:pt>
                <c:pt idx="147">
                  <c:v>1.0281</c:v>
                </c:pt>
                <c:pt idx="148">
                  <c:v>1.0281</c:v>
                </c:pt>
                <c:pt idx="149">
                  <c:v>1.0281</c:v>
                </c:pt>
                <c:pt idx="150">
                  <c:v>1.0286</c:v>
                </c:pt>
                <c:pt idx="151">
                  <c:v>1.0288</c:v>
                </c:pt>
                <c:pt idx="152">
                  <c:v>1.029</c:v>
                </c:pt>
                <c:pt idx="153">
                  <c:v>1.0292</c:v>
                </c:pt>
                <c:pt idx="154">
                  <c:v>1.0294</c:v>
                </c:pt>
                <c:pt idx="155">
                  <c:v>1.0294</c:v>
                </c:pt>
                <c:pt idx="156">
                  <c:v>1.0293</c:v>
                </c:pt>
                <c:pt idx="157">
                  <c:v>1.0297</c:v>
                </c:pt>
                <c:pt idx="158">
                  <c:v>1.0298</c:v>
                </c:pt>
                <c:pt idx="159">
                  <c:v>1.0298</c:v>
                </c:pt>
                <c:pt idx="160">
                  <c:v>1.03</c:v>
                </c:pt>
                <c:pt idx="161">
                  <c:v>1.0302</c:v>
                </c:pt>
                <c:pt idx="162">
                  <c:v>1.0302</c:v>
                </c:pt>
                <c:pt idx="163">
                  <c:v>1.0302</c:v>
                </c:pt>
                <c:pt idx="164">
                  <c:v>1.0301</c:v>
                </c:pt>
                <c:pt idx="165">
                  <c:v>1.0309</c:v>
                </c:pt>
                <c:pt idx="166">
                  <c:v>1.031</c:v>
                </c:pt>
                <c:pt idx="167">
                  <c:v>1.0311</c:v>
                </c:pt>
                <c:pt idx="168">
                  <c:v>1.0312</c:v>
                </c:pt>
                <c:pt idx="169">
                  <c:v>1.0312</c:v>
                </c:pt>
                <c:pt idx="170">
                  <c:v>1.0312</c:v>
                </c:pt>
                <c:pt idx="171">
                  <c:v>1.0319</c:v>
                </c:pt>
                <c:pt idx="172">
                  <c:v>1.032</c:v>
                </c:pt>
                <c:pt idx="173">
                  <c:v>1.0322</c:v>
                </c:pt>
                <c:pt idx="174">
                  <c:v>1.0325</c:v>
                </c:pt>
                <c:pt idx="175">
                  <c:v>1.0327</c:v>
                </c:pt>
                <c:pt idx="176">
                  <c:v>1.0327</c:v>
                </c:pt>
                <c:pt idx="177">
                  <c:v>1.0327</c:v>
                </c:pt>
                <c:pt idx="178">
                  <c:v>1.0334</c:v>
                </c:pt>
                <c:pt idx="179">
                  <c:v>1.0335</c:v>
                </c:pt>
                <c:pt idx="180">
                  <c:v>1.033</c:v>
                </c:pt>
              </c:numCache>
            </c:numRef>
          </c:val>
          <c:smooth val="0"/>
        </c:ser>
        <c:dLbls>
          <c:showLegendKey val="0"/>
          <c:showVal val="0"/>
          <c:showCatName val="0"/>
          <c:showSerName val="0"/>
          <c:showPercent val="0"/>
          <c:showBubbleSize val="0"/>
        </c:dLbls>
        <c:marker val="0"/>
        <c:smooth val="0"/>
        <c:axId val="112318738"/>
        <c:axId val="351838098"/>
      </c:lineChart>
      <c:dateAx>
        <c:axId val="112318738"/>
        <c:scaling>
          <c:orientation val="minMax"/>
        </c:scaling>
        <c:delete val="0"/>
        <c:axPos val="b"/>
        <c:numFmt formatCode="m\/d\/yyyy" sourceLinked="0"/>
        <c:majorTickMark val="out"/>
        <c:minorTickMark val="none"/>
        <c:tickLblPos val="nextTo"/>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351838098"/>
        <c:crosses val="autoZero"/>
        <c:auto val="0"/>
        <c:lblOffset val="100"/>
        <c:baseTimeUnit val="days"/>
        <c:majorUnit val="15"/>
        <c:majorTimeUnit val="days"/>
        <c:minorUnit val="1"/>
        <c:minorTimeUnit val="days"/>
      </c:dateAx>
      <c:valAx>
        <c:axId val="351838098"/>
        <c:scaling>
          <c:orientation val="minMax"/>
        </c:scaling>
        <c:delete val="0"/>
        <c:axPos val="l"/>
        <c:majorGridlines>
          <c:spPr>
            <a:ln w="3175" cap="flat" cmpd="sng" algn="ctr">
              <a:solidFill>
                <a:schemeClr val="bg1">
                  <a:lumMod val="85000"/>
                </a:schemeClr>
              </a:solidFill>
              <a:prstDash val="solid"/>
              <a:round/>
            </a:ln>
          </c:spPr>
        </c:majorGridlines>
        <c:numFmt formatCode="General"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112318738"/>
        <c:crosses val="autoZero"/>
        <c:crossBetween val="between"/>
      </c:valAx>
      <c:spPr>
        <a:noFill/>
        <a:ln>
          <a:noFill/>
        </a:ln>
      </c:spPr>
    </c:plotArea>
    <c:plotVisOnly val="1"/>
    <c:dispBlanksAs val="gap"/>
    <c:showDLblsOverMax val="0"/>
  </c:chart>
  <c:spPr>
    <a:solidFill>
      <a:srgbClr val="FFFFFF"/>
    </a:solidFill>
    <a:ln w="3175" cap="flat" cmpd="sng" algn="ctr">
      <a:solidFill>
        <a:schemeClr val="bg1">
          <a:lumMod val="85000"/>
        </a:schemeClr>
      </a:solidFill>
      <a:prstDash val="solid"/>
      <a:round/>
    </a:ln>
  </c:spPr>
  <c:txPr>
    <a:bodyPr rot="480000"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lgn="ctr">
              <a:defRPr lang="zh-CN" sz="1400" b="0" i="0" u="none" strike="noStrike" kern="1200" baseline="0">
                <a:solidFill>
                  <a:schemeClr val="tx1">
                    <a:lumMod val="65000"/>
                    <a:lumOff val="35000"/>
                  </a:schemeClr>
                </a:solidFill>
                <a:latin typeface="宋体" panose="02010600030101010101" charset="-122"/>
                <a:ea typeface="宋体" panose="02010600030101010101" charset="-122"/>
                <a:cs typeface="宋体" panose="02010600030101010101" charset="-122"/>
              </a:defRPr>
            </a:pPr>
            <a:r>
              <a:rPr lang="zh-CN" altLang="zh-CN">
                <a:solidFill>
                  <a:schemeClr val="tx1">
                    <a:lumMod val="65000"/>
                    <a:lumOff val="35000"/>
                  </a:schemeClr>
                </a:solidFill>
              </a:rPr>
              <a:t>份额净值增长率与同期业绩比较基准收益率变动比较走势图</a:t>
            </a:r>
            <a:endParaRPr lang="zh-CN" altLang="zh-CN" sz="1400" b="0" i="0" u="none" strike="noStrike" baseline="0">
              <a:solidFill>
                <a:schemeClr val="tx1">
                  <a:lumMod val="65000"/>
                  <a:lumOff val="35000"/>
                </a:schemeClr>
              </a:solidFill>
              <a:latin typeface="宋体" panose="02010600030101010101" charset="-122"/>
              <a:ea typeface="宋体" panose="02010600030101010101" charset="-122"/>
              <a:cs typeface="宋体" panose="02010600030101010101" charset="-122"/>
            </a:endParaRPr>
          </a:p>
        </c:rich>
      </c:tx>
      <c:layout/>
      <c:overlay val="0"/>
      <c:spPr>
        <a:noFill/>
        <a:ln>
          <a:noFill/>
        </a:ln>
      </c:spPr>
    </c:title>
    <c:autoTitleDeleted val="0"/>
    <c:plotArea>
      <c:layout/>
      <c:lineChart>
        <c:grouping val="standard"/>
        <c:varyColors val="0"/>
        <c:ser>
          <c:idx val="0"/>
          <c:order val="0"/>
          <c:tx>
            <c:strRef>
              <c:f>"份额净值增长率"</c:f>
              <c:strCache>
                <c:ptCount val="1"/>
                <c:pt idx="0">
                  <c:v>份额净值增长率</c:v>
                </c:pt>
              </c:strCache>
            </c:strRef>
          </c:tx>
          <c:spPr>
            <a:ln w="25400" cap="rnd" cmpd="sng" algn="ctr">
              <a:solidFill>
                <a:srgbClr val="5B9BD5"/>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Sheet1!$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Sheet1!$C$1:$C$181</c:f>
              <c:numCache>
                <c:formatCode>0.00%</c:formatCode>
                <c:ptCount val="181"/>
                <c:pt idx="0">
                  <c:v>0</c:v>
                </c:pt>
                <c:pt idx="1">
                  <c:v>0</c:v>
                </c:pt>
                <c:pt idx="2">
                  <c:v>0</c:v>
                </c:pt>
                <c:pt idx="3">
                  <c:v>0.000699300699300798</c:v>
                </c:pt>
                <c:pt idx="4">
                  <c:v>0.000899100899101057</c:v>
                </c:pt>
                <c:pt idx="5">
                  <c:v>0.00109890109890109</c:v>
                </c:pt>
                <c:pt idx="6">
                  <c:v>0.00139860139860137</c:v>
                </c:pt>
                <c:pt idx="7">
                  <c:v>0.00159840159840163</c:v>
                </c:pt>
                <c:pt idx="8">
                  <c:v>0.00159840159840163</c:v>
                </c:pt>
                <c:pt idx="9">
                  <c:v>0.00159840159840163</c:v>
                </c:pt>
                <c:pt idx="10">
                  <c:v>0.00229770229770243</c:v>
                </c:pt>
                <c:pt idx="11">
                  <c:v>0.00249750249750269</c:v>
                </c:pt>
                <c:pt idx="12">
                  <c:v>0.00279720279720297</c:v>
                </c:pt>
                <c:pt idx="13">
                  <c:v>0.00299700299700301</c:v>
                </c:pt>
                <c:pt idx="14">
                  <c:v>0.00319680319680327</c:v>
                </c:pt>
                <c:pt idx="15">
                  <c:v>0.00319680319680327</c:v>
                </c:pt>
                <c:pt idx="16">
                  <c:v>0.00309690309690325</c:v>
                </c:pt>
                <c:pt idx="17">
                  <c:v>0.00359640359640356</c:v>
                </c:pt>
                <c:pt idx="18">
                  <c:v>0.0036963036963038</c:v>
                </c:pt>
                <c:pt idx="19">
                  <c:v>0.00349650349650354</c:v>
                </c:pt>
                <c:pt idx="20">
                  <c:v>0.00379620379620382</c:v>
                </c:pt>
                <c:pt idx="21">
                  <c:v>0.00389610389610384</c:v>
                </c:pt>
                <c:pt idx="22">
                  <c:v>0.00389610389610384</c:v>
                </c:pt>
                <c:pt idx="23">
                  <c:v>0.00389610389610384</c:v>
                </c:pt>
                <c:pt idx="24">
                  <c:v>0.00399600399600408</c:v>
                </c:pt>
                <c:pt idx="25">
                  <c:v>0.00419580419580434</c:v>
                </c:pt>
                <c:pt idx="26">
                  <c:v>0.00399600399600408</c:v>
                </c:pt>
                <c:pt idx="27">
                  <c:v>0.00399600399600408</c:v>
                </c:pt>
                <c:pt idx="28">
                  <c:v>0.00379620379620382</c:v>
                </c:pt>
                <c:pt idx="29">
                  <c:v>0.00379620379620382</c:v>
                </c:pt>
                <c:pt idx="30">
                  <c:v>0.00419580419580434</c:v>
                </c:pt>
                <c:pt idx="31">
                  <c:v>0.00429570429570458</c:v>
                </c:pt>
                <c:pt idx="32">
                  <c:v>0.00469530469530488</c:v>
                </c:pt>
                <c:pt idx="33">
                  <c:v>0.00509490509490518</c:v>
                </c:pt>
                <c:pt idx="34">
                  <c:v>0.00509490509490518</c:v>
                </c:pt>
                <c:pt idx="35">
                  <c:v>0.00509490509490518</c:v>
                </c:pt>
                <c:pt idx="36">
                  <c:v>0.00509490509490518</c:v>
                </c:pt>
                <c:pt idx="37">
                  <c:v>0.00549450549450547</c:v>
                </c:pt>
                <c:pt idx="38">
                  <c:v>0.00559440559440572</c:v>
                </c:pt>
                <c:pt idx="39">
                  <c:v>0.00559440559440572</c:v>
                </c:pt>
                <c:pt idx="40">
                  <c:v>0.00559440559440572</c:v>
                </c:pt>
                <c:pt idx="41">
                  <c:v>0.00559440559440572</c:v>
                </c:pt>
                <c:pt idx="42">
                  <c:v>0.00559440559440572</c:v>
                </c:pt>
                <c:pt idx="43">
                  <c:v>0.00559440559440572</c:v>
                </c:pt>
                <c:pt idx="44">
                  <c:v>0.00559440559440572</c:v>
                </c:pt>
                <c:pt idx="45">
                  <c:v>0.00559440559440572</c:v>
                </c:pt>
                <c:pt idx="46">
                  <c:v>0.00549450549450547</c:v>
                </c:pt>
                <c:pt idx="47">
                  <c:v>0.00549450549450547</c:v>
                </c:pt>
                <c:pt idx="48">
                  <c:v>0.00689310689310707</c:v>
                </c:pt>
                <c:pt idx="49">
                  <c:v>0.00699300699300709</c:v>
                </c:pt>
                <c:pt idx="50">
                  <c:v>0.00699300699300709</c:v>
                </c:pt>
                <c:pt idx="51">
                  <c:v>0.00699300699300709</c:v>
                </c:pt>
                <c:pt idx="52">
                  <c:v>0.00749250749250763</c:v>
                </c:pt>
                <c:pt idx="53">
                  <c:v>0.00759240759240765</c:v>
                </c:pt>
                <c:pt idx="54">
                  <c:v>0.00789210789210792</c:v>
                </c:pt>
                <c:pt idx="55">
                  <c:v>0.00809190809190841</c:v>
                </c:pt>
                <c:pt idx="56">
                  <c:v>0.00819180819180843</c:v>
                </c:pt>
                <c:pt idx="57">
                  <c:v>0.00819180819180843</c:v>
                </c:pt>
                <c:pt idx="58">
                  <c:v>0.00859140859140872</c:v>
                </c:pt>
                <c:pt idx="59">
                  <c:v>0.00879120879120898</c:v>
                </c:pt>
                <c:pt idx="60">
                  <c:v>0.00899100899100902</c:v>
                </c:pt>
                <c:pt idx="61">
                  <c:v>0.0092907092907093</c:v>
                </c:pt>
                <c:pt idx="62">
                  <c:v>0.00949050949050956</c:v>
                </c:pt>
                <c:pt idx="63">
                  <c:v>0.00969030969030982</c:v>
                </c:pt>
                <c:pt idx="64">
                  <c:v>0.00969030969030982</c:v>
                </c:pt>
                <c:pt idx="65">
                  <c:v>0.00969030969030982</c:v>
                </c:pt>
                <c:pt idx="66">
                  <c:v>0.0102897102897106</c:v>
                </c:pt>
                <c:pt idx="67">
                  <c:v>0.0103896103896106</c:v>
                </c:pt>
                <c:pt idx="68">
                  <c:v>0.0105894105894107</c:v>
                </c:pt>
                <c:pt idx="69">
                  <c:v>0.0108891108891109</c:v>
                </c:pt>
                <c:pt idx="70">
                  <c:v>0.0109890109890112</c:v>
                </c:pt>
                <c:pt idx="71">
                  <c:v>0.0109890109890112</c:v>
                </c:pt>
                <c:pt idx="72">
                  <c:v>0.0109890109890112</c:v>
                </c:pt>
                <c:pt idx="73">
                  <c:v>0.0116883116883117</c:v>
                </c:pt>
                <c:pt idx="74">
                  <c:v>0.0115884115884117</c:v>
                </c:pt>
                <c:pt idx="75">
                  <c:v>0.0116883116883117</c:v>
                </c:pt>
                <c:pt idx="76">
                  <c:v>0.0117882117882118</c:v>
                </c:pt>
                <c:pt idx="77">
                  <c:v>0.012087912087912</c:v>
                </c:pt>
                <c:pt idx="78">
                  <c:v>0.012087912087912</c:v>
                </c:pt>
                <c:pt idx="79">
                  <c:v>0.012087912087912</c:v>
                </c:pt>
                <c:pt idx="80">
                  <c:v>0.0128871128871131</c:v>
                </c:pt>
                <c:pt idx="81">
                  <c:v>0.0130869130869131</c:v>
                </c:pt>
                <c:pt idx="82">
                  <c:v>0.0132867132867134</c:v>
                </c:pt>
                <c:pt idx="83">
                  <c:v>0.0134865134865136</c:v>
                </c:pt>
                <c:pt idx="84">
                  <c:v>0.013986013986014</c:v>
                </c:pt>
                <c:pt idx="85">
                  <c:v>0.013986013986014</c:v>
                </c:pt>
                <c:pt idx="86">
                  <c:v>0.013986013986014</c:v>
                </c:pt>
                <c:pt idx="87">
                  <c:v>0.0145854145854147</c:v>
                </c:pt>
                <c:pt idx="88">
                  <c:v>0.014785214785215</c:v>
                </c:pt>
                <c:pt idx="89">
                  <c:v>0.0151848151848153</c:v>
                </c:pt>
                <c:pt idx="90">
                  <c:v>0.0153846153846156</c:v>
                </c:pt>
                <c:pt idx="91">
                  <c:v>0.0155844155844156</c:v>
                </c:pt>
                <c:pt idx="92">
                  <c:v>0.0155844155844156</c:v>
                </c:pt>
                <c:pt idx="93">
                  <c:v>0.0155844155844156</c:v>
                </c:pt>
                <c:pt idx="94">
                  <c:v>0.0154845154845156</c:v>
                </c:pt>
                <c:pt idx="95">
                  <c:v>0.0162837162837164</c:v>
                </c:pt>
                <c:pt idx="96">
                  <c:v>0.0165834165834167</c:v>
                </c:pt>
                <c:pt idx="97">
                  <c:v>0.0167832167832169</c:v>
                </c:pt>
                <c:pt idx="98">
                  <c:v>0.0168831168831169</c:v>
                </c:pt>
                <c:pt idx="99">
                  <c:v>0.0168831168831169</c:v>
                </c:pt>
                <c:pt idx="100">
                  <c:v>0.0168831168831169</c:v>
                </c:pt>
                <c:pt idx="101">
                  <c:v>0.0174825174825175</c:v>
                </c:pt>
                <c:pt idx="102">
                  <c:v>0.0176823176823178</c:v>
                </c:pt>
                <c:pt idx="103">
                  <c:v>0.017982017982018</c:v>
                </c:pt>
                <c:pt idx="104">
                  <c:v>0.0181818181818183</c:v>
                </c:pt>
                <c:pt idx="105">
                  <c:v>0.0183816183816186</c:v>
                </c:pt>
                <c:pt idx="106">
                  <c:v>0.0183816183816186</c:v>
                </c:pt>
                <c:pt idx="107">
                  <c:v>0.0183816183816186</c:v>
                </c:pt>
                <c:pt idx="108">
                  <c:v>0.0189810189810191</c:v>
                </c:pt>
                <c:pt idx="109">
                  <c:v>0.0192807192807194</c:v>
                </c:pt>
                <c:pt idx="110">
                  <c:v>0.0194805194805197</c:v>
                </c:pt>
                <c:pt idx="111">
                  <c:v>0.0197802197802199</c:v>
                </c:pt>
                <c:pt idx="112">
                  <c:v>0.02007992007992</c:v>
                </c:pt>
                <c:pt idx="113">
                  <c:v>0.02007992007992</c:v>
                </c:pt>
                <c:pt idx="114">
                  <c:v>0.02007992007992</c:v>
                </c:pt>
                <c:pt idx="115">
                  <c:v>0.0197802197802199</c:v>
                </c:pt>
                <c:pt idx="116">
                  <c:v>0.01998001998002</c:v>
                </c:pt>
                <c:pt idx="117">
                  <c:v>0.01998001998002</c:v>
                </c:pt>
                <c:pt idx="118">
                  <c:v>0.02007992007992</c:v>
                </c:pt>
                <c:pt idx="119">
                  <c:v>0.0202797202797205</c:v>
                </c:pt>
                <c:pt idx="120">
                  <c:v>0.0202797202797205</c:v>
                </c:pt>
                <c:pt idx="121">
                  <c:v>0.0202797202797205</c:v>
                </c:pt>
                <c:pt idx="122">
                  <c:v>0.0202797202797205</c:v>
                </c:pt>
                <c:pt idx="123">
                  <c:v>0.0202797202797205</c:v>
                </c:pt>
                <c:pt idx="124">
                  <c:v>0.0202797202797205</c:v>
                </c:pt>
                <c:pt idx="125">
                  <c:v>0.0214785214785216</c:v>
                </c:pt>
                <c:pt idx="126">
                  <c:v>0.0217782217782219</c:v>
                </c:pt>
                <c:pt idx="127">
                  <c:v>0.0216783216783218</c:v>
                </c:pt>
                <c:pt idx="128">
                  <c:v>0.0216783216783218</c:v>
                </c:pt>
                <c:pt idx="129">
                  <c:v>0.0222777222777224</c:v>
                </c:pt>
                <c:pt idx="130">
                  <c:v>0.0225774225774227</c:v>
                </c:pt>
                <c:pt idx="131">
                  <c:v>0.022877122877123</c:v>
                </c:pt>
                <c:pt idx="132">
                  <c:v>0.0231768231768232</c:v>
                </c:pt>
                <c:pt idx="133">
                  <c:v>0.0234765234765235</c:v>
                </c:pt>
                <c:pt idx="134">
                  <c:v>0.0234765234765235</c:v>
                </c:pt>
                <c:pt idx="135">
                  <c:v>0.0234765234765235</c:v>
                </c:pt>
                <c:pt idx="136">
                  <c:v>0.0245754245754248</c:v>
                </c:pt>
                <c:pt idx="137">
                  <c:v>0.0247752247752249</c:v>
                </c:pt>
                <c:pt idx="138">
                  <c:v>0.0250749250749251</c:v>
                </c:pt>
                <c:pt idx="139">
                  <c:v>0.0252747252747254</c:v>
                </c:pt>
                <c:pt idx="140">
                  <c:v>0.0253746253746254</c:v>
                </c:pt>
                <c:pt idx="141">
                  <c:v>0.0253746253746254</c:v>
                </c:pt>
                <c:pt idx="142">
                  <c:v>0.0253746253746254</c:v>
                </c:pt>
                <c:pt idx="143">
                  <c:v>0.026073926073926</c:v>
                </c:pt>
                <c:pt idx="144">
                  <c:v>0.0262737262737265</c:v>
                </c:pt>
                <c:pt idx="145">
                  <c:v>0.0264735264735267</c:v>
                </c:pt>
                <c:pt idx="146">
                  <c:v>0.0266733266733268</c:v>
                </c:pt>
                <c:pt idx="147">
                  <c:v>0.0270729270729273</c:v>
                </c:pt>
                <c:pt idx="148">
                  <c:v>0.0270729270729273</c:v>
                </c:pt>
                <c:pt idx="149">
                  <c:v>0.0270729270729273</c:v>
                </c:pt>
                <c:pt idx="150">
                  <c:v>0.0275724275724276</c:v>
                </c:pt>
                <c:pt idx="151">
                  <c:v>0.0277722277722279</c:v>
                </c:pt>
                <c:pt idx="152">
                  <c:v>0.0279720279720279</c:v>
                </c:pt>
                <c:pt idx="153">
                  <c:v>0.0281718281718282</c:v>
                </c:pt>
                <c:pt idx="154">
                  <c:v>0.0283716283716287</c:v>
                </c:pt>
                <c:pt idx="155">
                  <c:v>0.0283716283716287</c:v>
                </c:pt>
                <c:pt idx="156">
                  <c:v>0.0282717282717284</c:v>
                </c:pt>
                <c:pt idx="157">
                  <c:v>0.0286713286713289</c:v>
                </c:pt>
                <c:pt idx="158">
                  <c:v>0.028771228771229</c:v>
                </c:pt>
                <c:pt idx="159">
                  <c:v>0.028771228771229</c:v>
                </c:pt>
                <c:pt idx="160">
                  <c:v>0.0289710289710292</c:v>
                </c:pt>
                <c:pt idx="161">
                  <c:v>0.0291708291708292</c:v>
                </c:pt>
                <c:pt idx="162">
                  <c:v>0.0291708291708292</c:v>
                </c:pt>
                <c:pt idx="163">
                  <c:v>0.0291708291708292</c:v>
                </c:pt>
                <c:pt idx="164">
                  <c:v>0.0290709290709292</c:v>
                </c:pt>
                <c:pt idx="165">
                  <c:v>0.0298701298701298</c:v>
                </c:pt>
                <c:pt idx="166">
                  <c:v>0.0299700299700301</c:v>
                </c:pt>
                <c:pt idx="167">
                  <c:v>0.0300699300699301</c:v>
                </c:pt>
                <c:pt idx="168">
                  <c:v>0.0301698301698301</c:v>
                </c:pt>
                <c:pt idx="169">
                  <c:v>0.0301698301698301</c:v>
                </c:pt>
                <c:pt idx="170">
                  <c:v>0.0301698301698301</c:v>
                </c:pt>
                <c:pt idx="171">
                  <c:v>0.0308691308691311</c:v>
                </c:pt>
                <c:pt idx="172">
                  <c:v>0.0309690309690311</c:v>
                </c:pt>
                <c:pt idx="173">
                  <c:v>0.0311688311688312</c:v>
                </c:pt>
                <c:pt idx="174">
                  <c:v>0.0314685314685315</c:v>
                </c:pt>
                <c:pt idx="175">
                  <c:v>0.0316683316683317</c:v>
                </c:pt>
                <c:pt idx="176">
                  <c:v>0.0316683316683317</c:v>
                </c:pt>
                <c:pt idx="177">
                  <c:v>0.0316683316683317</c:v>
                </c:pt>
                <c:pt idx="178">
                  <c:v>0.0323676323676325</c:v>
                </c:pt>
                <c:pt idx="179">
                  <c:v>0.0324675324675328</c:v>
                </c:pt>
                <c:pt idx="180">
                  <c:v>0.031968031968032</c:v>
                </c:pt>
              </c:numCache>
            </c:numRef>
          </c:val>
          <c:smooth val="0"/>
        </c:ser>
        <c:ser>
          <c:idx val="1"/>
          <c:order val="1"/>
          <c:tx>
            <c:strRef>
              <c:f>"业绩比较基准收益率"</c:f>
              <c:strCache>
                <c:ptCount val="1"/>
                <c:pt idx="0">
                  <c:v>业绩比较基准收益率</c:v>
                </c:pt>
              </c:strCache>
            </c:strRef>
          </c:tx>
          <c:spPr>
            <a:ln w="25400" cap="rnd" cmpd="sng" algn="ctr">
              <a:solidFill>
                <a:srgbClr val="ED7D31"/>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Sheet1!$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Sheet1!$E$1:$E$181</c:f>
              <c:numCache>
                <c:formatCode>0.00%</c:formatCode>
                <c:ptCount val="181"/>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pt idx="90">
                  <c:v>0.0139616438356164</c:v>
                </c:pt>
                <c:pt idx="91">
                  <c:v>0.0141150684931507</c:v>
                </c:pt>
                <c:pt idx="92">
                  <c:v>0.0142684931506849</c:v>
                </c:pt>
                <c:pt idx="93">
                  <c:v>0.0144219178082192</c:v>
                </c:pt>
                <c:pt idx="94">
                  <c:v>0.0145753424657534</c:v>
                </c:pt>
                <c:pt idx="95">
                  <c:v>0.0147287671232877</c:v>
                </c:pt>
                <c:pt idx="96">
                  <c:v>0.0148821917808219</c:v>
                </c:pt>
                <c:pt idx="97">
                  <c:v>0.0150356164383562</c:v>
                </c:pt>
                <c:pt idx="98">
                  <c:v>0.0151890410958904</c:v>
                </c:pt>
                <c:pt idx="99">
                  <c:v>0.0153424657534247</c:v>
                </c:pt>
                <c:pt idx="100">
                  <c:v>0.0154958904109589</c:v>
                </c:pt>
                <c:pt idx="101">
                  <c:v>0.0156493150684931</c:v>
                </c:pt>
                <c:pt idx="102">
                  <c:v>0.0158027397260274</c:v>
                </c:pt>
                <c:pt idx="103">
                  <c:v>0.0159561643835616</c:v>
                </c:pt>
                <c:pt idx="104">
                  <c:v>0.0161095890410959</c:v>
                </c:pt>
                <c:pt idx="105">
                  <c:v>0.0162630136986301</c:v>
                </c:pt>
                <c:pt idx="106">
                  <c:v>0.0164164383561644</c:v>
                </c:pt>
                <c:pt idx="107">
                  <c:v>0.0165698630136986</c:v>
                </c:pt>
                <c:pt idx="108">
                  <c:v>0.0167232876712329</c:v>
                </c:pt>
                <c:pt idx="109">
                  <c:v>0.0168767123287671</c:v>
                </c:pt>
                <c:pt idx="110">
                  <c:v>0.0170301369863014</c:v>
                </c:pt>
                <c:pt idx="111">
                  <c:v>0.0171835616438356</c:v>
                </c:pt>
                <c:pt idx="112">
                  <c:v>0.0173369863013699</c:v>
                </c:pt>
                <c:pt idx="113">
                  <c:v>0.0174904109589041</c:v>
                </c:pt>
                <c:pt idx="114">
                  <c:v>0.0176438356164384</c:v>
                </c:pt>
                <c:pt idx="115">
                  <c:v>0.0177972602739726</c:v>
                </c:pt>
                <c:pt idx="116">
                  <c:v>0.0179506849315068</c:v>
                </c:pt>
                <c:pt idx="117">
                  <c:v>0.0181041095890411</c:v>
                </c:pt>
                <c:pt idx="118">
                  <c:v>0.0182575342465753</c:v>
                </c:pt>
                <c:pt idx="119">
                  <c:v>0.0184109589041096</c:v>
                </c:pt>
                <c:pt idx="120">
                  <c:v>0.0185643835616438</c:v>
                </c:pt>
                <c:pt idx="121">
                  <c:v>0.0187178082191781</c:v>
                </c:pt>
                <c:pt idx="122">
                  <c:v>0.0188712328767123</c:v>
                </c:pt>
                <c:pt idx="123">
                  <c:v>0.0190246575342466</c:v>
                </c:pt>
                <c:pt idx="124">
                  <c:v>0.0191780821917808</c:v>
                </c:pt>
                <c:pt idx="125">
                  <c:v>0.0193315068493151</c:v>
                </c:pt>
                <c:pt idx="126">
                  <c:v>0.0194849315068493</c:v>
                </c:pt>
                <c:pt idx="127">
                  <c:v>0.0196383561643836</c:v>
                </c:pt>
                <c:pt idx="128">
                  <c:v>0.0197917808219178</c:v>
                </c:pt>
                <c:pt idx="129">
                  <c:v>0.0199452054794521</c:v>
                </c:pt>
                <c:pt idx="130">
                  <c:v>0.0200986301369863</c:v>
                </c:pt>
                <c:pt idx="131">
                  <c:v>0.0202520547945205</c:v>
                </c:pt>
                <c:pt idx="132">
                  <c:v>0.0204054794520548</c:v>
                </c:pt>
                <c:pt idx="133">
                  <c:v>0.020558904109589</c:v>
                </c:pt>
                <c:pt idx="134">
                  <c:v>0.0207123287671233</c:v>
                </c:pt>
                <c:pt idx="135">
                  <c:v>0.0208657534246575</c:v>
                </c:pt>
                <c:pt idx="136">
                  <c:v>0.0210191780821918</c:v>
                </c:pt>
                <c:pt idx="137">
                  <c:v>0.021172602739726</c:v>
                </c:pt>
                <c:pt idx="138">
                  <c:v>0.0213260273972603</c:v>
                </c:pt>
                <c:pt idx="139">
                  <c:v>0.0214794520547945</c:v>
                </c:pt>
                <c:pt idx="140">
                  <c:v>0.0216328767123288</c:v>
                </c:pt>
                <c:pt idx="141">
                  <c:v>0.021786301369863</c:v>
                </c:pt>
                <c:pt idx="142">
                  <c:v>0.0219397260273973</c:v>
                </c:pt>
                <c:pt idx="143">
                  <c:v>0.0220931506849315</c:v>
                </c:pt>
                <c:pt idx="144">
                  <c:v>0.0222465753424657</c:v>
                </c:pt>
                <c:pt idx="145">
                  <c:v>0.0224</c:v>
                </c:pt>
                <c:pt idx="146">
                  <c:v>0.0225534246575342</c:v>
                </c:pt>
                <c:pt idx="147">
                  <c:v>0.0227068493150685</c:v>
                </c:pt>
                <c:pt idx="148">
                  <c:v>0.0228602739726027</c:v>
                </c:pt>
                <c:pt idx="149">
                  <c:v>0.023013698630137</c:v>
                </c:pt>
                <c:pt idx="150">
                  <c:v>0.0231671232876712</c:v>
                </c:pt>
                <c:pt idx="151">
                  <c:v>0.0233205479452055</c:v>
                </c:pt>
                <c:pt idx="152">
                  <c:v>0.0234739726027397</c:v>
                </c:pt>
                <c:pt idx="153">
                  <c:v>0.023627397260274</c:v>
                </c:pt>
                <c:pt idx="154">
                  <c:v>0.0237808219178082</c:v>
                </c:pt>
                <c:pt idx="155">
                  <c:v>0.0239342465753425</c:v>
                </c:pt>
                <c:pt idx="156">
                  <c:v>0.0240876712328767</c:v>
                </c:pt>
                <c:pt idx="157">
                  <c:v>0.024241095890411</c:v>
                </c:pt>
                <c:pt idx="158">
                  <c:v>0.0243945205479452</c:v>
                </c:pt>
                <c:pt idx="159">
                  <c:v>0.0245479452054794</c:v>
                </c:pt>
                <c:pt idx="160">
                  <c:v>0.0247013698630137</c:v>
                </c:pt>
                <c:pt idx="161">
                  <c:v>0.0248547945205479</c:v>
                </c:pt>
                <c:pt idx="162">
                  <c:v>0.0250082191780822</c:v>
                </c:pt>
                <c:pt idx="163">
                  <c:v>0.0251616438356164</c:v>
                </c:pt>
                <c:pt idx="164">
                  <c:v>0.0253150684931507</c:v>
                </c:pt>
                <c:pt idx="165">
                  <c:v>0.0254684931506849</c:v>
                </c:pt>
                <c:pt idx="166">
                  <c:v>0.0256219178082192</c:v>
                </c:pt>
                <c:pt idx="167">
                  <c:v>0.0257753424657534</c:v>
                </c:pt>
                <c:pt idx="168">
                  <c:v>0.0259287671232877</c:v>
                </c:pt>
                <c:pt idx="169">
                  <c:v>0.0260821917808219</c:v>
                </c:pt>
                <c:pt idx="170">
                  <c:v>0.0262356164383562</c:v>
                </c:pt>
                <c:pt idx="171">
                  <c:v>0.0263890410958904</c:v>
                </c:pt>
                <c:pt idx="172">
                  <c:v>0.0265424657534247</c:v>
                </c:pt>
                <c:pt idx="173">
                  <c:v>0.0266958904109589</c:v>
                </c:pt>
                <c:pt idx="174">
                  <c:v>0.0268493150684931</c:v>
                </c:pt>
                <c:pt idx="175">
                  <c:v>0.0270027397260274</c:v>
                </c:pt>
                <c:pt idx="176">
                  <c:v>0.0271561643835616</c:v>
                </c:pt>
                <c:pt idx="177">
                  <c:v>0.0273095890410959</c:v>
                </c:pt>
                <c:pt idx="178">
                  <c:v>0.0274630136986301</c:v>
                </c:pt>
                <c:pt idx="179">
                  <c:v>0.0276164383561644</c:v>
                </c:pt>
                <c:pt idx="180">
                  <c:v>0.0277698630136986</c:v>
                </c:pt>
              </c:numCache>
            </c:numRef>
          </c:val>
          <c:smooth val="0"/>
        </c:ser>
        <c:dLbls>
          <c:showLegendKey val="0"/>
          <c:showVal val="0"/>
          <c:showCatName val="0"/>
          <c:showSerName val="0"/>
          <c:showPercent val="0"/>
          <c:showBubbleSize val="0"/>
        </c:dLbls>
        <c:marker val="0"/>
        <c:smooth val="0"/>
        <c:axId val="535965627"/>
        <c:axId val="152230598"/>
      </c:lineChart>
      <c:dateAx>
        <c:axId val="535965627"/>
        <c:scaling>
          <c:orientation val="minMax"/>
        </c:scaling>
        <c:delete val="0"/>
        <c:axPos val="b"/>
        <c:numFmt formatCode="m\/d\/yyyy" sourceLinked="0"/>
        <c:majorTickMark val="out"/>
        <c:minorTickMark val="none"/>
        <c:tickLblPos val="low"/>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152230598"/>
        <c:crosses val="autoZero"/>
        <c:auto val="0"/>
        <c:lblOffset val="100"/>
        <c:baseTimeUnit val="days"/>
        <c:majorUnit val="15"/>
        <c:majorTimeUnit val="days"/>
        <c:minorUnit val="1"/>
        <c:minorTimeUnit val="days"/>
      </c:dateAx>
      <c:valAx>
        <c:axId val="152230598"/>
        <c:scaling>
          <c:orientation val="minMax"/>
        </c:scaling>
        <c:delete val="0"/>
        <c:axPos val="l"/>
        <c:majorGridlines>
          <c:spPr>
            <a:ln w="3175" cap="flat" cmpd="sng" algn="ctr">
              <a:solidFill>
                <a:schemeClr val="bg1">
                  <a:lumMod val="85000"/>
                </a:schemeClr>
              </a:solidFill>
              <a:prstDash val="solid"/>
              <a:round/>
            </a:ln>
          </c:spPr>
        </c:majorGridlines>
        <c:numFmt formatCode="0.00%"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535965627"/>
        <c:crosses val="autoZero"/>
        <c:crossBetween val="between"/>
      </c:valAx>
    </c:plotArea>
    <c:legend>
      <c:legendPos val="b"/>
      <c:legendEntry>
        <c:idx val="0"/>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egendEntry>
        <c:idx val="1"/>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ayout/>
      <c:overlay val="0"/>
      <c:spPr>
        <a:noFill/>
        <a:ln>
          <a:noFill/>
        </a:ln>
      </c:spPr>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
    <c:plotVisOnly val="1"/>
    <c:dispBlanksAs val="gap"/>
    <c:showDLblsOverMax val="0"/>
  </c:chart>
  <c:spPr>
    <a:solidFill>
      <a:srgbClr val="FFFFFF"/>
    </a:solidFill>
    <a:ln w="3175" cap="flat" cmpd="sng" algn="ctr">
      <a:solidFill>
        <a:schemeClr val="bg1">
          <a:lumMod val="85000"/>
        </a:schemeClr>
      </a:solidFill>
      <a:prstDash val="solid"/>
      <a:round/>
    </a:ln>
  </c:spPr>
  <c:txPr>
    <a:bodyPr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2-04-18T02:49:0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